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65646481" w:rsidR="00713CEC" w:rsidRDefault="004A567C" w:rsidP="001C3559">
      <w:pPr>
        <w:pStyle w:val="0Maintext"/>
      </w:pPr>
      <w:r>
        <w:t xml:space="preserve">This document summarizes company contribution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FA6E05">
        <w:rPr>
          <w:b/>
        </w:rPr>
        <w:t xml:space="preserve">Table I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77777777" w:rsidR="00310002" w:rsidRDefault="00AA4B08" w:rsidP="005C2C48">
            <w:pPr>
              <w:snapToGrid w:val="0"/>
              <w:rPr>
                <w:sz w:val="16"/>
                <w:szCs w:val="16"/>
              </w:rPr>
            </w:pPr>
            <w:r>
              <w:rPr>
                <w:sz w:val="16"/>
                <w:szCs w:val="16"/>
              </w:rPr>
              <w:t>Option 1: ZTE (M = 1/2/3/4)</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4597B7A" w:rsidR="00E47E30" w:rsidRDefault="00E47E30" w:rsidP="005C2C48">
            <w:pPr>
              <w:snapToGrid w:val="0"/>
              <w:rPr>
                <w:sz w:val="16"/>
                <w:szCs w:val="16"/>
              </w:rPr>
            </w:pPr>
            <w:r>
              <w:rPr>
                <w:sz w:val="16"/>
                <w:szCs w:val="16"/>
              </w:rPr>
              <w:t>Option 2:  Lenovo</w:t>
            </w:r>
            <w:r w:rsidR="00690137">
              <w:rPr>
                <w:sz w:val="16"/>
                <w:szCs w:val="16"/>
              </w:rPr>
              <w:t>/MoM</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7AD3DC83" w:rsidR="007A6926" w:rsidRDefault="007A6926" w:rsidP="005C2C48">
            <w:pPr>
              <w:snapToGrid w:val="0"/>
              <w:rPr>
                <w:sz w:val="16"/>
                <w:szCs w:val="16"/>
              </w:rPr>
            </w:pPr>
            <w:r>
              <w:rPr>
                <w:sz w:val="16"/>
                <w:szCs w:val="16"/>
              </w:rPr>
              <w:t>Alt-1: MediaTek,</w:t>
            </w:r>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1D4D35">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1D4D35">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6F3A13AA" w14:textId="79AB897E" w:rsidR="00A11E84" w:rsidRPr="00F04A21" w:rsidRDefault="00A11E84" w:rsidP="005C2C48">
            <w:pPr>
              <w:pStyle w:val="ListParagraph"/>
              <w:snapToGrid w:val="0"/>
              <w:spacing w:after="0" w:line="240" w:lineRule="auto"/>
              <w:ind w:left="0"/>
              <w:rPr>
                <w:rFonts w:ascii="Times New Roman" w:hAnsi="Times New Roman" w:cs="Times New Roman"/>
                <w:sz w:val="16"/>
                <w:szCs w:val="16"/>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0BF4B42E"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p>
          <w:p w14:paraId="1B23B9CB" w14:textId="77777777" w:rsidR="00413ADC" w:rsidRDefault="00413ADC" w:rsidP="005C2C48">
            <w:pPr>
              <w:snapToGrid w:val="0"/>
              <w:rPr>
                <w:sz w:val="16"/>
                <w:szCs w:val="16"/>
              </w:rPr>
            </w:pPr>
          </w:p>
          <w:p w14:paraId="2211630F" w14:textId="5D8B3E48"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1D4D35">
            <w:pPr>
              <w:pStyle w:val="ListParagraph"/>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1D4D35">
            <w:pPr>
              <w:pStyle w:val="ListParagraph"/>
              <w:numPr>
                <w:ilvl w:val="2"/>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1D4D35">
            <w:pPr>
              <w:pStyle w:val="ListParagraph"/>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39B4A47A" w:rsidR="00054D3F" w:rsidRDefault="00054D3F" w:rsidP="001D4D35">
            <w:pPr>
              <w:pStyle w:val="ListParagraph"/>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1-bit indicating UCI payload partitioning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between 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1D4D35">
            <w:pPr>
              <w:pStyle w:val="ListParagraph"/>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923FB23" w:rsidR="00AA4B08" w:rsidRDefault="00AA4B08"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lastRenderedPageBreak/>
              <w:t xml:space="preserve">Alt-2: No UCI reduction </w:t>
            </w: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70D4D41"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xml:space="preserve">, vivo </w:t>
            </w:r>
          </w:p>
          <w:p w14:paraId="436C1CEF" w14:textId="259ED218" w:rsidR="00054D3F" w:rsidRPr="00054D3F" w:rsidRDefault="00054D3F" w:rsidP="001D4D35">
            <w:pPr>
              <w:pStyle w:val="ListParagraph"/>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p>
          <w:p w14:paraId="6F6695B5" w14:textId="380C1AC7" w:rsidR="00054D3F" w:rsidRPr="00054D3F" w:rsidRDefault="00054D3F" w:rsidP="001D4D35">
            <w:pPr>
              <w:pStyle w:val="ListParagraph"/>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05B62F34" w14:textId="6117EA84" w:rsidR="00AA4B08" w:rsidRPr="005C10CA"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8275428" w:rsidR="00AA4B08" w:rsidRDefault="00053D1B" w:rsidP="005C2C48">
            <w:pPr>
              <w:snapToGrid w:val="0"/>
              <w:rPr>
                <w:sz w:val="16"/>
                <w:szCs w:val="16"/>
              </w:rPr>
            </w:pPr>
            <w:r>
              <w:rPr>
                <w:sz w:val="16"/>
                <w:szCs w:val="16"/>
              </w:rPr>
              <w:t>Alt-1: LGE, DOCOMO (BM option 1)</w:t>
            </w:r>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0A936349" w:rsidR="00102ABF" w:rsidRDefault="00102ABF" w:rsidP="005C2C48">
            <w:pPr>
              <w:snapToGrid w:val="0"/>
              <w:rPr>
                <w:sz w:val="16"/>
                <w:szCs w:val="16"/>
              </w:rPr>
            </w:pPr>
            <w:r>
              <w:rPr>
                <w:sz w:val="16"/>
                <w:szCs w:val="16"/>
              </w:rPr>
              <w:t>Alt-3: Nokia/NSB</w:t>
            </w:r>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1D4D35">
            <w:pPr>
              <w:pStyle w:val="ListParagraph"/>
              <w:numPr>
                <w:ilvl w:val="0"/>
                <w:numId w:val="57"/>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F59A94"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1D4D35">
            <w:pPr>
              <w:pStyle w:val="ListParagraph"/>
              <w:numPr>
                <w:ilvl w:val="0"/>
                <w:numId w:val="54"/>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1D4D35">
            <w:pPr>
              <w:pStyle w:val="ListParagraph"/>
              <w:numPr>
                <w:ilvl w:val="0"/>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1D4D35">
            <w:pPr>
              <w:pStyle w:val="ListParagraph"/>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1D4D35">
            <w:pPr>
              <w:pStyle w:val="ListParagraph"/>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99DF781" w:rsidR="00310002" w:rsidRPr="00374F09" w:rsidRDefault="0034387F" w:rsidP="001D4D35">
            <w:pPr>
              <w:pStyle w:val="ListParagraph"/>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 xml:space="preserve">ETRI, </w:t>
            </w:r>
          </w:p>
          <w:p w14:paraId="1F7FD21C" w14:textId="0C3E08FC" w:rsidR="002D6536" w:rsidRPr="00374F09" w:rsidRDefault="002D6536" w:rsidP="001D4D35">
            <w:pPr>
              <w:pStyle w:val="ListParagraph"/>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8A6024">
            <w:pPr>
              <w:pStyle w:val="Norm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8A6024">
            <w:pPr>
              <w:pStyle w:val="Norm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2E01B94" w:rsidR="000D75B9" w:rsidRPr="0034387F" w:rsidRDefault="000D75B9"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05EC0322" w:rsidR="000D75B9" w:rsidRPr="0034387F" w:rsidRDefault="000D75B9" w:rsidP="001D4D35">
            <w:pPr>
              <w:pStyle w:val="ListParagraph"/>
              <w:numPr>
                <w:ilvl w:val="0"/>
                <w:numId w:val="59"/>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6443EFE0" w:rsidR="00670D9D" w:rsidRPr="007978A8" w:rsidRDefault="00737B84" w:rsidP="001D4D35">
      <w:pPr>
        <w:pStyle w:val="0Maintext"/>
        <w:numPr>
          <w:ilvl w:val="0"/>
          <w:numId w:val="62"/>
        </w:numPr>
      </w:pPr>
      <w:r>
        <w:rPr>
          <w:lang w:val="en-US"/>
        </w:rPr>
        <w:t>O</w:t>
      </w:r>
      <w:r w:rsidR="00670D9D" w:rsidRPr="007978A8">
        <w:rPr>
          <w:lang w:val="en-US"/>
        </w:rPr>
        <w:t>n whether the number of reported beams in a group (M) should be increased beyond 2</w:t>
      </w:r>
      <w:r>
        <w:rPr>
          <w:lang w:val="en-US"/>
        </w:rPr>
        <w:t>, at least one</w:t>
      </w:r>
      <w:r w:rsidR="007978A8" w:rsidRPr="007978A8">
        <w:rPr>
          <w:lang w:val="en-US"/>
        </w:rPr>
        <w:t xml:space="preserve"> company is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2B52B503" w14:textId="77777777" w:rsidR="00670D9D" w:rsidRPr="007978A8" w:rsidRDefault="00670D9D" w:rsidP="007978A8">
      <w:pPr>
        <w:pStyle w:val="0Maintext"/>
        <w:rPr>
          <w:b/>
        </w:rPr>
      </w:pPr>
    </w:p>
    <w:p w14:paraId="1EF6F368" w14:textId="77777777" w:rsidR="00670D9D" w:rsidRPr="00AA1B0D" w:rsidRDefault="00670D9D" w:rsidP="007978A8">
      <w:pPr>
        <w:pStyle w:val="0Maintext"/>
        <w:rPr>
          <w:u w:val="single"/>
        </w:rPr>
      </w:pPr>
      <w:r w:rsidRPr="00AA1B0D">
        <w:rPr>
          <w:u w:val="single"/>
        </w:rPr>
        <w:t xml:space="preserve">Offline proposal </w:t>
      </w:r>
    </w:p>
    <w:p w14:paraId="06824F13" w14:textId="77777777" w:rsidR="007978A8" w:rsidRPr="007978A8" w:rsidRDefault="007978A8" w:rsidP="001D4D35">
      <w:pPr>
        <w:pStyle w:val="ListParagraph"/>
        <w:numPr>
          <w:ilvl w:val="0"/>
          <w:numId w:val="61"/>
        </w:numPr>
        <w:spacing w:line="264" w:lineRule="auto"/>
        <w:rPr>
          <w:szCs w:val="20"/>
        </w:rPr>
      </w:pP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hint="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bl>
    <w:p w14:paraId="7068B82B" w14:textId="77777777"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9C333B3" w:rsidR="00313C81" w:rsidRDefault="00313C81" w:rsidP="001D4D35">
      <w:pPr>
        <w:pStyle w:val="0Maintext"/>
        <w:numPr>
          <w:ilvl w:val="0"/>
          <w:numId w:val="61"/>
        </w:numPr>
      </w:pPr>
      <w:r>
        <w:t>It was agreed in the last meeting that CMR resource associated with each TRP is represented by a CMR resource set. F</w:t>
      </w:r>
      <w:r w:rsidR="00737B84">
        <w:t>or periodic/semi-persistent CMR</w:t>
      </w:r>
      <w:r>
        <w:t xml:space="preserve">, this should be straightforward as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4F170052" w14:textId="77777777" w:rsidR="00313C81" w:rsidRDefault="00313C81" w:rsidP="00313C81">
      <w:pPr>
        <w:pStyle w:val="0Maintext"/>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1D4D35">
      <w:pPr>
        <w:pStyle w:val="0Maintext"/>
        <w:numPr>
          <w:ilvl w:val="0"/>
          <w:numId w:val="61"/>
        </w:numPr>
      </w:pPr>
      <w:r>
        <w:t xml:space="preserve">The ordering of two beams in a reported beam group needs to be </w:t>
      </w:r>
      <w:r w:rsidR="00985FBD">
        <w:t>defined</w:t>
      </w:r>
      <w:r>
        <w:t xml:space="preserve">. Three alternatives are provided in Table I based on company proposals.  </w:t>
      </w:r>
    </w:p>
    <w:p w14:paraId="57DC7B02" w14:textId="77777777" w:rsidR="00313C81" w:rsidRDefault="00313C81" w:rsidP="00313C81">
      <w:pPr>
        <w:pStyle w:val="0Maintext"/>
      </w:pPr>
    </w:p>
    <w:p w14:paraId="7E60A892" w14:textId="77777777" w:rsidR="00313C81" w:rsidRPr="00185DC8" w:rsidRDefault="00313C81" w:rsidP="00313C81">
      <w:pPr>
        <w:pStyle w:val="0Maintext"/>
        <w:rPr>
          <w:u w:val="single"/>
        </w:rPr>
      </w:pPr>
      <w:r w:rsidRPr="00185DC8">
        <w:rPr>
          <w:u w:val="single"/>
        </w:rPr>
        <w:t xml:space="preserve">Offline proposal </w:t>
      </w: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hint="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bl>
    <w:p w14:paraId="4DBB6C40" w14:textId="77777777" w:rsidR="00313C81" w:rsidRPr="00313C81" w:rsidRDefault="00313C81" w:rsidP="003F6BBC">
      <w:pPr>
        <w:pStyle w:val="0Maintext"/>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1D4D35">
      <w:pPr>
        <w:pStyle w:val="0Maintext"/>
        <w:numPr>
          <w:ilvl w:val="0"/>
          <w:numId w:val="61"/>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1D4D35">
      <w:pPr>
        <w:pStyle w:val="0Maintext"/>
        <w:numPr>
          <w:ilvl w:val="0"/>
          <w:numId w:val="61"/>
        </w:numPr>
      </w:pPr>
      <w:r>
        <w:t xml:space="preserve">Support differential reporting as a UCI reduction scheme for beam measurement/reporting option 2. </w:t>
      </w:r>
    </w:p>
    <w:p w14:paraId="6C9F2D24" w14:textId="3193B1D8" w:rsidR="00AA1637" w:rsidRDefault="00AA1637" w:rsidP="001D4D35">
      <w:pPr>
        <w:pStyle w:val="0Maintext"/>
        <w:numPr>
          <w:ilvl w:val="0"/>
          <w:numId w:val="61"/>
        </w:numPr>
      </w:pPr>
      <w:r>
        <w:t xml:space="preserve">Details FFS. </w:t>
      </w:r>
    </w:p>
    <w:p w14:paraId="1BF744BF"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4B3E8A">
            <w:pPr>
              <w:pStyle w:val="ListParagraph"/>
              <w:numPr>
                <w:ilvl w:val="1"/>
                <w:numId w:val="52"/>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w:t>
            </w:r>
            <w:proofErr w:type="gramStart"/>
            <w:r w:rsidRPr="00583F9C">
              <w:rPr>
                <w:rFonts w:ascii="Times New Roman" w:hAnsi="Times New Roman" w:cs="Times New Roman"/>
                <w:strike/>
                <w:color w:val="FF0000"/>
                <w:sz w:val="18"/>
                <w:szCs w:val="18"/>
                <w:lang w:val="en-US"/>
              </w:rPr>
              <w:t>e.g.</w:t>
            </w:r>
            <w:proofErr w:type="gramEnd"/>
            <w:r w:rsidRPr="00583F9C">
              <w:rPr>
                <w:rFonts w:ascii="Times New Roman" w:hAnsi="Times New Roman" w:cs="Times New Roman"/>
                <w:strike/>
                <w:color w:val="FF0000"/>
                <w:sz w:val="18"/>
                <w:szCs w:val="18"/>
                <w:lang w:val="en-US"/>
              </w:rPr>
              <w:t xml:space="preserve">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hint="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6E7D6447" w14:textId="77777777" w:rsidR="003F6BBC" w:rsidRPr="003F6BBC" w:rsidRDefault="003F6BBC" w:rsidP="003F6BBC">
      <w:pPr>
        <w:pStyle w:val="0Maintext"/>
      </w:pPr>
    </w:p>
    <w:p w14:paraId="5B7CF226" w14:textId="77777777" w:rsidR="003F6BBC" w:rsidRPr="003F6BBC" w:rsidRDefault="003F6BBC" w:rsidP="003F6BBC">
      <w:pPr>
        <w:pStyle w:val="0Maintext"/>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1D4D35">
      <w:pPr>
        <w:pStyle w:val="0Maintext"/>
        <w:numPr>
          <w:ilvl w:val="0"/>
          <w:numId w:val="61"/>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77777777" w:rsidR="007A6C6F" w:rsidRPr="007A6C6F" w:rsidRDefault="007A6C6F" w:rsidP="001D4D35">
      <w:pPr>
        <w:pStyle w:val="0Maintext"/>
        <w:numPr>
          <w:ilvl w:val="0"/>
          <w:numId w:val="61"/>
        </w:numPr>
        <w:rPr>
          <w:u w:val="single"/>
        </w:rPr>
      </w:pPr>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1D4D35">
      <w:pPr>
        <w:pStyle w:val="0Maintext"/>
        <w:numPr>
          <w:ilvl w:val="0"/>
          <w:numId w:val="61"/>
        </w:numPr>
      </w:pPr>
      <w:r>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7777777" w:rsidR="00F42992" w:rsidRPr="007A6C6F" w:rsidRDefault="00F42992" w:rsidP="001D4D35">
      <w:pPr>
        <w:pStyle w:val="0Maintext"/>
        <w:numPr>
          <w:ilvl w:val="0"/>
          <w:numId w:val="61"/>
        </w:numPr>
        <w:rPr>
          <w:u w:val="single"/>
        </w:rPr>
      </w:pP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1D4D35">
      <w:pPr>
        <w:pStyle w:val="0Maintext"/>
        <w:numPr>
          <w:ilvl w:val="0"/>
          <w:numId w:val="61"/>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61B8F89B" w:rsidR="006D1244" w:rsidRDefault="008576E3" w:rsidP="001D4D35">
      <w:pPr>
        <w:pStyle w:val="0Maintext"/>
        <w:numPr>
          <w:ilvl w:val="0"/>
          <w:numId w:val="61"/>
        </w:numPr>
      </w:pPr>
      <w:r>
        <w:t xml:space="preserve">NOTE: </w:t>
      </w:r>
      <w:r w:rsidR="006D1244">
        <w:t xml:space="preserve">The FL recommends </w:t>
      </w:r>
      <w:proofErr w:type="gramStart"/>
      <w:r w:rsidR="006D1244">
        <w:t>to make</w:t>
      </w:r>
      <w:proofErr w:type="gramEnd"/>
      <w:r w:rsidR="006D1244">
        <w:t xml:space="preserve"> a decision </w:t>
      </w:r>
      <w:r w:rsidR="00AC66D7">
        <w:t xml:space="preserve">whether it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bl>
    <w:p w14:paraId="13C8527C" w14:textId="77777777" w:rsidR="00374F09" w:rsidRDefault="00374F09" w:rsidP="00601297">
      <w:pPr>
        <w:pStyle w:val="0Maintext"/>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1D4D35">
      <w:pPr>
        <w:pStyle w:val="0Maintext"/>
        <w:numPr>
          <w:ilvl w:val="0"/>
          <w:numId w:val="61"/>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Pr="00377D9A" w:rsidRDefault="00377D9A" w:rsidP="001D4D35">
      <w:pPr>
        <w:pStyle w:val="0Maintext"/>
        <w:numPr>
          <w:ilvl w:val="0"/>
          <w:numId w:val="61"/>
        </w:numPr>
      </w:pPr>
      <w:r w:rsidRPr="00377D9A">
        <w:t xml:space="preserve">Do not support beam measurement/feedback option 1 and 3 in Rel.17 for M-TRP simultaneous transmission with multiple UE Rx panels. </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1C32A0">
        <w:rPr>
          <w:b/>
        </w:rPr>
        <w:t>Table I</w:t>
      </w:r>
      <w:r w:rsidR="001C32A0" w:rsidRPr="001C32A0">
        <w:rPr>
          <w:b/>
        </w:rPr>
        <w:t>I</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647584FE"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p>
          <w:p w14:paraId="7D442AB3" w14:textId="77777777" w:rsidR="008D12DB" w:rsidRPr="000D75B9" w:rsidRDefault="008D12DB" w:rsidP="00556037">
            <w:pPr>
              <w:snapToGrid w:val="0"/>
              <w:jc w:val="both"/>
              <w:rPr>
                <w:sz w:val="16"/>
                <w:szCs w:val="16"/>
              </w:rPr>
            </w:pPr>
            <w:proofErr w:type="gramStart"/>
            <w:r>
              <w:rPr>
                <w:sz w:val="16"/>
                <w:szCs w:val="16"/>
              </w:rPr>
              <w:t>No :</w:t>
            </w:r>
            <w:proofErr w:type="gramEnd"/>
            <w:r>
              <w:rPr>
                <w:sz w:val="16"/>
                <w:szCs w:val="16"/>
              </w:rPr>
              <w:t xml:space="preserve"> Qualcomm, Intel, DOCOMO, CATT</w:t>
            </w: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lastRenderedPageBreak/>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lastRenderedPageBreak/>
              <w:t xml:space="preserve">Q1: </w:t>
            </w:r>
          </w:p>
          <w:p w14:paraId="20BB3973" w14:textId="1D715619"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5074DF42"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lastRenderedPageBreak/>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7DD86A9F" w:rsidR="000D75B9" w:rsidRPr="000D75B9" w:rsidRDefault="000D75B9" w:rsidP="000D75B9">
            <w:pPr>
              <w:snapToGrid w:val="0"/>
              <w:jc w:val="both"/>
              <w:rPr>
                <w:sz w:val="16"/>
                <w:szCs w:val="16"/>
              </w:rPr>
            </w:pPr>
            <w:r>
              <w:rPr>
                <w:sz w:val="16"/>
                <w:szCs w:val="16"/>
              </w:rPr>
              <w:t>Yes: Qualcomm</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lastRenderedPageBreak/>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proofErr w:type="gramStart"/>
            <w:r w:rsidRPr="006907FF">
              <w:rPr>
                <w:rFonts w:ascii="Times New Roman" w:hAnsi="Times New Roman"/>
                <w:sz w:val="16"/>
                <w:szCs w:val="16"/>
                <w:lang w:val="fr-FR"/>
              </w:rPr>
              <w:t>implicit</w:t>
            </w:r>
            <w:proofErr w:type="spellEnd"/>
            <w:proofErr w:type="gram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w:t>
            </w:r>
            <w:proofErr w:type="gramStart"/>
            <w:r w:rsidRPr="006907FF">
              <w:rPr>
                <w:rFonts w:ascii="Times New Roman" w:hAnsi="Times New Roman"/>
                <w:sz w:val="16"/>
                <w:szCs w:val="16"/>
                <w:lang w:val="fr-FR"/>
              </w:rPr>
              <w:t>1:</w:t>
            </w:r>
            <w:proofErr w:type="gramEnd"/>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FFS: value of X (determined in spec or UE capability), and TCI selection rule when the number of CORESETs with CORESETPoolIndex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266C4E3"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3E59F461"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449683D8" w:rsidR="00FF2C55" w:rsidRDefault="00FF2C55" w:rsidP="007848EE">
            <w:pPr>
              <w:snapToGrid w:val="0"/>
              <w:rPr>
                <w:sz w:val="16"/>
                <w:szCs w:val="16"/>
              </w:rPr>
            </w:pPr>
            <w:r>
              <w:rPr>
                <w:sz w:val="16"/>
                <w:szCs w:val="16"/>
              </w:rPr>
              <w:t>No: Ericsson</w:t>
            </w:r>
          </w:p>
          <w:p w14:paraId="0F80D088" w14:textId="77777777" w:rsidR="005C2C48" w:rsidRDefault="005C2C48" w:rsidP="005C2C48">
            <w:pPr>
              <w:snapToGrid w:val="0"/>
              <w:rPr>
                <w:sz w:val="16"/>
                <w:szCs w:val="16"/>
              </w:rPr>
            </w:pPr>
          </w:p>
          <w:p w14:paraId="0471D9B5" w14:textId="77777777" w:rsidR="007848EE" w:rsidRDefault="007848EE" w:rsidP="00A12A39">
            <w:pPr>
              <w:snapToGrid w:val="0"/>
              <w:rPr>
                <w:sz w:val="16"/>
                <w:szCs w:val="16"/>
              </w:rPr>
            </w:pPr>
            <w:r>
              <w:rPr>
                <w:sz w:val="16"/>
                <w:szCs w:val="16"/>
              </w:rPr>
              <w:t xml:space="preserve">Q4: MediaTek, CATT (if explicit BFD-RS is adopted), OPPO, </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2EA5C89C"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p>
          <w:p w14:paraId="6C302CD3" w14:textId="77777777" w:rsidR="00414E4F" w:rsidRDefault="00414E4F" w:rsidP="00414E4F">
            <w:pPr>
              <w:snapToGrid w:val="0"/>
              <w:rPr>
                <w:sz w:val="16"/>
                <w:szCs w:val="16"/>
              </w:rPr>
            </w:pPr>
          </w:p>
          <w:p w14:paraId="69FD5214" w14:textId="7777777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CORESETPoolIndex), </w:t>
            </w:r>
            <w:r w:rsidR="000248AF">
              <w:rPr>
                <w:sz w:val="16"/>
                <w:szCs w:val="16"/>
              </w:rPr>
              <w:t xml:space="preserve"> </w:t>
            </w:r>
          </w:p>
          <w:p w14:paraId="39E78166" w14:textId="77777777" w:rsidR="000248AF" w:rsidRDefault="000248AF" w:rsidP="00414E4F">
            <w:pPr>
              <w:snapToGrid w:val="0"/>
              <w:rPr>
                <w:sz w:val="16"/>
                <w:szCs w:val="16"/>
              </w:rPr>
            </w:pPr>
          </w:p>
          <w:p w14:paraId="015BEEE4" w14:textId="39D4FF31"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1D4D35">
            <w:pPr>
              <w:pStyle w:val="ListParagraph"/>
              <w:numPr>
                <w:ilvl w:val="0"/>
                <w:numId w:val="51"/>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xml:space="preserve">, </w:t>
            </w:r>
            <w:proofErr w:type="spellStart"/>
            <w:r w:rsidR="002034C0">
              <w:rPr>
                <w:sz w:val="16"/>
                <w:szCs w:val="16"/>
              </w:rPr>
              <w:t>InterDigital</w:t>
            </w:r>
            <w:proofErr w:type="spellEnd"/>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42470A9B"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lastRenderedPageBreak/>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7505D367" w:rsidR="006F1B7C" w:rsidRDefault="006F1B7C" w:rsidP="005C2C48">
            <w:pPr>
              <w:snapToGrid w:val="0"/>
              <w:rPr>
                <w:sz w:val="16"/>
                <w:szCs w:val="16"/>
              </w:rPr>
            </w:pPr>
            <w:r>
              <w:rPr>
                <w:sz w:val="16"/>
                <w:szCs w:val="16"/>
              </w:rPr>
              <w:t xml:space="preserve">Alt.2: </w:t>
            </w:r>
            <w:r w:rsidR="00573218">
              <w:rPr>
                <w:sz w:val="16"/>
                <w:szCs w:val="16"/>
              </w:rPr>
              <w:t>CATT</w:t>
            </w:r>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lastRenderedPageBreak/>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39471752"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p>
          <w:p w14:paraId="147DF37E" w14:textId="77777777" w:rsidR="00952F45" w:rsidRDefault="00952F45" w:rsidP="005C2C48">
            <w:pPr>
              <w:snapToGrid w:val="0"/>
              <w:rPr>
                <w:sz w:val="16"/>
                <w:szCs w:val="16"/>
              </w:rPr>
            </w:pPr>
          </w:p>
          <w:p w14:paraId="5BB540D9" w14:textId="77777777"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4065DE7A"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1D4D35">
            <w:pPr>
              <w:pStyle w:val="ListParagraph"/>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1D4D35">
            <w:pPr>
              <w:pStyle w:val="ListParagraph"/>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1D4D35">
            <w:pPr>
              <w:pStyle w:val="ListParagraph"/>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7F7F07F4" w:rsidR="005C2C48" w:rsidRPr="00845790" w:rsidRDefault="005C2C48" w:rsidP="001D4D35">
            <w:pPr>
              <w:pStyle w:val="ListParagraph"/>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17975272" w:rsidR="00071A12" w:rsidRPr="00845790" w:rsidRDefault="00071A12" w:rsidP="001D4D35">
            <w:pPr>
              <w:pStyle w:val="ListParagraph"/>
              <w:numPr>
                <w:ilvl w:val="0"/>
                <w:numId w:val="67"/>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p>
          <w:p w14:paraId="5ACF5AC8" w14:textId="34FA4AAC" w:rsidR="00071A12" w:rsidRPr="00071A12" w:rsidRDefault="00071A12" w:rsidP="001D4D35">
            <w:pPr>
              <w:pStyle w:val="ListParagraph"/>
              <w:numPr>
                <w:ilvl w:val="0"/>
                <w:numId w:val="67"/>
              </w:numPr>
              <w:snapToGrid w:val="0"/>
              <w:rPr>
                <w:sz w:val="16"/>
                <w:szCs w:val="16"/>
              </w:rPr>
            </w:pPr>
            <w:r w:rsidRPr="00845790">
              <w:rPr>
                <w:rFonts w:ascii="Times New Roman" w:hAnsi="Times New Roman" w:cs="Times New Roman"/>
                <w:sz w:val="16"/>
                <w:szCs w:val="16"/>
              </w:rPr>
              <w:t xml:space="preserve">Alt-2:  </w:t>
            </w:r>
            <w:proofErr w:type="spellStart"/>
            <w:r w:rsidRPr="00845790">
              <w:rPr>
                <w:rFonts w:ascii="Times New Roman" w:hAnsi="Times New Roman" w:cs="Times New Roman"/>
                <w:sz w:val="16"/>
                <w:szCs w:val="16"/>
              </w:rPr>
              <w:t>Convida</w:t>
            </w:r>
            <w:proofErr w:type="spellEnd"/>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35DC7AA3" w:rsidR="00F53805" w:rsidRDefault="0052107D" w:rsidP="005C2C48">
            <w:pPr>
              <w:snapToGrid w:val="0"/>
              <w:rPr>
                <w:sz w:val="16"/>
                <w:szCs w:val="16"/>
              </w:rPr>
            </w:pPr>
            <w:r>
              <w:rPr>
                <w:sz w:val="16"/>
                <w:szCs w:val="16"/>
              </w:rPr>
              <w:t>Q1: Support: CATT</w:t>
            </w:r>
            <w:r w:rsidR="00AE255C">
              <w:rPr>
                <w:sz w:val="16"/>
                <w:szCs w:val="16"/>
              </w:rPr>
              <w:t>, QC</w:t>
            </w:r>
          </w:p>
          <w:p w14:paraId="108B21D1" w14:textId="77777777" w:rsidR="0052107D" w:rsidRDefault="0052107D" w:rsidP="005C2C48">
            <w:pPr>
              <w:snapToGrid w:val="0"/>
              <w:rPr>
                <w:sz w:val="16"/>
                <w:szCs w:val="16"/>
              </w:rPr>
            </w:pPr>
          </w:p>
          <w:p w14:paraId="449CFB35" w14:textId="3E2C40E0" w:rsidR="0052107D" w:rsidRDefault="0052107D" w:rsidP="005C2C48">
            <w:pPr>
              <w:snapToGrid w:val="0"/>
              <w:rPr>
                <w:sz w:val="16"/>
                <w:szCs w:val="16"/>
              </w:rPr>
            </w:pPr>
            <w:r>
              <w:rPr>
                <w:sz w:val="16"/>
                <w:szCs w:val="16"/>
              </w:rPr>
              <w:t>Q2: Support: CATT</w:t>
            </w:r>
            <w:r w:rsidR="00AE255C">
              <w:rPr>
                <w:sz w:val="16"/>
                <w:szCs w:val="16"/>
              </w:rPr>
              <w:t>, QC</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641F75D6"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77777777"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521DD348"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77777777" w:rsidR="005C2C48" w:rsidRDefault="0064170E" w:rsidP="005C2C48">
            <w:pPr>
              <w:snapToGrid w:val="0"/>
              <w:rPr>
                <w:sz w:val="16"/>
                <w:szCs w:val="16"/>
              </w:rPr>
            </w:pPr>
            <w:r w:rsidRPr="0064170E">
              <w:rPr>
                <w:sz w:val="16"/>
                <w:szCs w:val="16"/>
              </w:rPr>
              <w:t>Support: Asustek</w:t>
            </w: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1D4D35">
      <w:pPr>
        <w:pStyle w:val="0Maintext"/>
        <w:numPr>
          <w:ilvl w:val="0"/>
          <w:numId w:val="61"/>
        </w:numPr>
      </w:pPr>
      <w:r>
        <w:lastRenderedPageBreak/>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1D4D35">
      <w:pPr>
        <w:pStyle w:val="0Maintext"/>
        <w:numPr>
          <w:ilvl w:val="0"/>
          <w:numId w:val="61"/>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1D4D35">
      <w:pPr>
        <w:pStyle w:val="0Maintext"/>
        <w:numPr>
          <w:ilvl w:val="0"/>
          <w:numId w:val="61"/>
        </w:numPr>
      </w:pPr>
      <w:r>
        <w:t>Cell-specific BFR has two interpretation</w:t>
      </w:r>
      <w:r w:rsidR="00A07895">
        <w:t>s</w:t>
      </w:r>
      <w:r>
        <w:t>.</w:t>
      </w:r>
    </w:p>
    <w:p w14:paraId="755445BC" w14:textId="21973C2A" w:rsidR="00556037" w:rsidRDefault="00556037" w:rsidP="001D4D35">
      <w:pPr>
        <w:pStyle w:val="0Maintext"/>
        <w:numPr>
          <w:ilvl w:val="1"/>
          <w:numId w:val="61"/>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556037">
      <w:pPr>
        <w:pStyle w:val="0Maintext"/>
        <w:numPr>
          <w:ilvl w:val="1"/>
          <w:numId w:val="61"/>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556037">
      <w:pPr>
        <w:pStyle w:val="0Maintext"/>
        <w:numPr>
          <w:ilvl w:val="1"/>
          <w:numId w:val="61"/>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77777777" w:rsidR="00556037" w:rsidRDefault="00556037" w:rsidP="00556037">
      <w:pPr>
        <w:pStyle w:val="0Maintext"/>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25F519E7" w14:textId="4D96DF24" w:rsidR="00D40310" w:rsidRPr="00066F1F" w:rsidRDefault="00066F1F" w:rsidP="00D40310">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00B56605" w14:textId="77777777" w:rsidR="00556037" w:rsidRDefault="00556037" w:rsidP="00556037">
      <w:pPr>
        <w:pStyle w:val="0Maintext"/>
        <w:rPr>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1D4D35">
      <w:pPr>
        <w:pStyle w:val="0Maintext"/>
        <w:numPr>
          <w:ilvl w:val="0"/>
          <w:numId w:val="61"/>
        </w:numPr>
      </w:pPr>
      <w:r>
        <w:t xml:space="preserve">Please </w:t>
      </w:r>
      <w:r w:rsidR="00E5577A">
        <w:t>comment</w:t>
      </w:r>
      <w:r>
        <w:t xml:space="preserve"> if the offline definition above is agreeable. </w:t>
      </w:r>
    </w:p>
    <w:p w14:paraId="330927BD" w14:textId="01465914" w:rsidR="00EB0F87" w:rsidRPr="00377D9A" w:rsidRDefault="00EB0F87" w:rsidP="001D4D35">
      <w:pPr>
        <w:pStyle w:val="0Maintext"/>
        <w:numPr>
          <w:ilvl w:val="0"/>
          <w:numId w:val="61"/>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szCs w:val="20"/>
        </w:rPr>
      </w:pPr>
      <w:r w:rsidRPr="00297B9B">
        <w:rPr>
          <w:szCs w:val="20"/>
          <w:u w:val="single"/>
        </w:rPr>
        <w:t>Offline proposal</w:t>
      </w:r>
      <w:r>
        <w:rPr>
          <w:szCs w:val="20"/>
        </w:rPr>
        <w:t xml:space="preserve">: </w:t>
      </w:r>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4B3E8A">
            <w:pPr>
              <w:pStyle w:val="ListParagraph"/>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4B3E8A">
            <w:pPr>
              <w:pStyle w:val="ListParagraph"/>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hint="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rFonts w:hint="eastAsia"/>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1D4D35">
      <w:pPr>
        <w:pStyle w:val="0Maintext"/>
        <w:numPr>
          <w:ilvl w:val="0"/>
          <w:numId w:val="61"/>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1D4D35">
      <w:pPr>
        <w:pStyle w:val="0Maintext"/>
        <w:numPr>
          <w:ilvl w:val="0"/>
          <w:numId w:val="61"/>
        </w:numPr>
      </w:pPr>
      <w:r>
        <w:t xml:space="preserve">The maximum number of BFD-RS resources per set is a UE capability, including a possible candidate value of 1 in Rel.17. </w:t>
      </w:r>
    </w:p>
    <w:p w14:paraId="69BD87CF" w14:textId="5AEB47AB" w:rsidR="00D65DF8" w:rsidRDefault="00D65DF8" w:rsidP="001D4D35">
      <w:pPr>
        <w:pStyle w:val="0Maintext"/>
        <w:numPr>
          <w:ilvl w:val="1"/>
          <w:numId w:val="61"/>
        </w:numPr>
      </w:pPr>
      <w:r>
        <w:t xml:space="preserve">FFS: whether the maximum total number of BFD-RS resources across two BFD-RS sets is a UE capability.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hint="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2AF081A4" w14:textId="77777777" w:rsidR="00363457" w:rsidRDefault="00363457" w:rsidP="00363457">
      <w:pPr>
        <w:pStyle w:val="0Maintext"/>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1D4D35">
      <w:pPr>
        <w:pStyle w:val="0Maintext"/>
        <w:numPr>
          <w:ilvl w:val="0"/>
          <w:numId w:val="61"/>
        </w:numPr>
      </w:pPr>
      <w:r w:rsidRPr="00B25E7D">
        <w:t>Explicit configuration</w:t>
      </w:r>
      <w:r>
        <w:t xml:space="preserve">: </w:t>
      </w:r>
      <w:r w:rsidR="00B25E7D">
        <w:tab/>
      </w:r>
    </w:p>
    <w:p w14:paraId="735D8FB8" w14:textId="41AEC63D" w:rsidR="00F75E42" w:rsidRDefault="00F75E42" w:rsidP="001D4D35">
      <w:pPr>
        <w:pStyle w:val="0Maintext"/>
        <w:numPr>
          <w:ilvl w:val="1"/>
          <w:numId w:val="61"/>
        </w:num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w:t>
      </w:r>
      <w:proofErr w:type="spellStart"/>
      <w:r>
        <w:t>aperidic</w:t>
      </w:r>
      <w:proofErr w:type="spellEnd"/>
      <w:r>
        <w:t xml:space="preserve"> RS, and that beam failure detection should be based on periodic/semi-persistent RS, it appears that </w:t>
      </w:r>
      <w:proofErr w:type="spellStart"/>
      <w:r>
        <w:t>explicition</w:t>
      </w:r>
      <w:proofErr w:type="spellEnd"/>
      <w:r>
        <w:t xml:space="preserve"> configuration is required in Rel.17. </w:t>
      </w:r>
    </w:p>
    <w:p w14:paraId="68F7E268" w14:textId="77777777" w:rsidR="00B25E7D" w:rsidRDefault="00F75E42" w:rsidP="001D4D35">
      <w:pPr>
        <w:pStyle w:val="0Maintext"/>
        <w:numPr>
          <w:ilvl w:val="0"/>
          <w:numId w:val="61"/>
        </w:numPr>
      </w:pPr>
      <w:r w:rsidRPr="00B25E7D">
        <w:t>Implicit configuration for M-DCI:</w:t>
      </w:r>
      <w:r>
        <w:t xml:space="preserve"> </w:t>
      </w:r>
    </w:p>
    <w:p w14:paraId="4AD2A0DC" w14:textId="0B0E05CC" w:rsidR="00F75E42" w:rsidRDefault="00F75E42" w:rsidP="001D4D35">
      <w:pPr>
        <w:pStyle w:val="0Maintext"/>
        <w:numPr>
          <w:ilvl w:val="1"/>
          <w:numId w:val="61"/>
        </w:numPr>
      </w:pPr>
      <w:r>
        <w:t>Majority of companies support this operation,</w:t>
      </w:r>
      <w:r w:rsidR="00AB42DB">
        <w:t xml:space="preserve"> with no concern raised, </w:t>
      </w:r>
      <w:r>
        <w:t xml:space="preserve">where BFD-RS set k (k = 1, 2) is based on CORESETs with CORESETPoolIndex = k. </w:t>
      </w:r>
    </w:p>
    <w:p w14:paraId="3A83E6DF" w14:textId="77777777" w:rsidR="00B25E7D" w:rsidRPr="00B25E7D" w:rsidRDefault="00F75E42" w:rsidP="001D4D35">
      <w:pPr>
        <w:pStyle w:val="0Maintext"/>
        <w:numPr>
          <w:ilvl w:val="0"/>
          <w:numId w:val="61"/>
        </w:numPr>
      </w:pPr>
      <w:r w:rsidRPr="00B25E7D">
        <w:t xml:space="preserve">Implicit configuration for S-DCI: </w:t>
      </w:r>
    </w:p>
    <w:p w14:paraId="4320F2A2" w14:textId="71D3EA86" w:rsidR="00103973" w:rsidRDefault="00F75E42" w:rsidP="001D4D35">
      <w:pPr>
        <w:pStyle w:val="0Maintext"/>
        <w:numPr>
          <w:ilvl w:val="1"/>
          <w:numId w:val="61"/>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1D4D35">
      <w:pPr>
        <w:pStyle w:val="0Maintext"/>
        <w:numPr>
          <w:ilvl w:val="1"/>
          <w:numId w:val="61"/>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675F8D2A" w14:textId="77777777" w:rsidR="00F75E42" w:rsidRDefault="00F75E42" w:rsidP="00F75E42">
      <w:pPr>
        <w:pStyle w:val="0Maintext"/>
      </w:pPr>
    </w:p>
    <w:p w14:paraId="57B75FBE" w14:textId="77777777" w:rsidR="00F75E42" w:rsidRDefault="00F75E42" w:rsidP="00F75E42">
      <w:pPr>
        <w:pStyle w:val="0Maintext"/>
        <w:rPr>
          <w:u w:val="single"/>
        </w:rPr>
      </w:pPr>
      <w:r w:rsidRPr="007A6C6F">
        <w:rPr>
          <w:u w:val="single"/>
        </w:rPr>
        <w:t xml:space="preserve">Offline proposal </w:t>
      </w:r>
    </w:p>
    <w:p w14:paraId="40F9FD19" w14:textId="50E8169D" w:rsidR="00F75E42" w:rsidRPr="00377D9A" w:rsidRDefault="00F75E42" w:rsidP="001D4D35">
      <w:pPr>
        <w:pStyle w:val="0Maintext"/>
        <w:numPr>
          <w:ilvl w:val="0"/>
          <w:numId w:val="61"/>
        </w:numPr>
      </w:pPr>
      <w:r>
        <w:t xml:space="preserve"> </w:t>
      </w: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hint="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hint="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bl>
    <w:p w14:paraId="0CD3B0F4" w14:textId="77777777" w:rsidR="00363457" w:rsidRDefault="00363457" w:rsidP="00363457">
      <w:pPr>
        <w:pStyle w:val="0Maintext"/>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D4D35">
      <w:pPr>
        <w:pStyle w:val="0Maintext"/>
        <w:numPr>
          <w:ilvl w:val="0"/>
          <w:numId w:val="61"/>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17A28BE1" w14:textId="77777777" w:rsidR="00674427" w:rsidRDefault="00674427" w:rsidP="00674427">
      <w:pPr>
        <w:pStyle w:val="0Maintext"/>
        <w:rPr>
          <w:u w:val="single"/>
        </w:rPr>
      </w:pPr>
      <w:r w:rsidRPr="007A6C6F">
        <w:rPr>
          <w:u w:val="single"/>
        </w:rPr>
        <w:t xml:space="preserve">Offline proposal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bl>
    <w:p w14:paraId="19B81238" w14:textId="77777777" w:rsidR="00674427" w:rsidRPr="008E53D5" w:rsidRDefault="00674427" w:rsidP="008E53D5">
      <w:pPr>
        <w:pStyle w:val="0Maintext"/>
      </w:pPr>
    </w:p>
    <w:p w14:paraId="39868AD9" w14:textId="0C49C970" w:rsidR="00776D50" w:rsidRPr="00B97755" w:rsidRDefault="002117C8" w:rsidP="00674427">
      <w:pPr>
        <w:pStyle w:val="issue11"/>
      </w:pPr>
      <w:r>
        <w:lastRenderedPageBreak/>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1D4D35">
      <w:pPr>
        <w:pStyle w:val="0Maintext"/>
        <w:numPr>
          <w:ilvl w:val="0"/>
          <w:numId w:val="61"/>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0896D835" w14:textId="77777777" w:rsidR="00DE6E88" w:rsidRDefault="00DE6E88" w:rsidP="00DE6E88">
      <w:pPr>
        <w:pStyle w:val="0Maintext"/>
        <w:rPr>
          <w:u w:val="single"/>
        </w:rPr>
      </w:pPr>
      <w:r w:rsidRPr="007A6C6F">
        <w:rPr>
          <w:u w:val="single"/>
        </w:rPr>
        <w:t xml:space="preserve">Offline proposal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1D4D35">
      <w:pPr>
        <w:pStyle w:val="0Maintext"/>
        <w:numPr>
          <w:ilvl w:val="0"/>
          <w:numId w:val="61"/>
        </w:numPr>
      </w:pPr>
      <w:r>
        <w:t>In case of one TRP failure</w:t>
      </w:r>
      <w:r w:rsidR="00F039BF">
        <w:t xml:space="preserve"> (one SCell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1D4D35">
      <w:pPr>
        <w:pStyle w:val="0Maintext"/>
        <w:numPr>
          <w:ilvl w:val="0"/>
          <w:numId w:val="61"/>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1D4D35">
            <w:pPr>
              <w:pStyle w:val="ListParagraph"/>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BC03BEE" w14:textId="1CDC4044" w:rsidR="00B1590C" w:rsidRPr="00EF279B" w:rsidRDefault="00B1590C" w:rsidP="001D4D35">
            <w:pPr>
              <w:pStyle w:val="ListParagraph"/>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1D4D35">
            <w:pPr>
              <w:pStyle w:val="ListParagraph"/>
              <w:numPr>
                <w:ilvl w:val="0"/>
                <w:numId w:val="64"/>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42868055" w:rsidR="00B1590C" w:rsidRDefault="00B1590C" w:rsidP="001D4D35">
      <w:pPr>
        <w:pStyle w:val="0Maintext"/>
        <w:numPr>
          <w:ilvl w:val="0"/>
          <w:numId w:val="61"/>
        </w:numPr>
      </w:pPr>
      <w:r>
        <w:t xml:space="preserve">The FL does not intend to spend online time on this, unless </w:t>
      </w:r>
      <w:proofErr w:type="spellStart"/>
      <w:r>
        <w:t>concensus</w:t>
      </w:r>
      <w:proofErr w:type="spellEnd"/>
      <w:r>
        <w:t xml:space="preserve"> can be reached offline. </w:t>
      </w:r>
      <w:r w:rsidR="004B5A67">
        <w:t xml:space="preserve">Note that if </w:t>
      </w:r>
      <w:proofErr w:type="spellStart"/>
      <w:r w:rsidR="00E341BA">
        <w:t>concensus</w:t>
      </w:r>
      <w:proofErr w:type="spellEnd"/>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77777777" w:rsidR="00B1590C" w:rsidRDefault="00B1590C" w:rsidP="00B1590C">
      <w:pPr>
        <w:pStyle w:val="0Maintext"/>
        <w:rPr>
          <w:u w:val="single"/>
        </w:rPr>
      </w:pPr>
      <w:r w:rsidRPr="007A6C6F">
        <w:rPr>
          <w:u w:val="single"/>
        </w:rPr>
        <w:t xml:space="preserve">Offline proposal </w:t>
      </w:r>
    </w:p>
    <w:p w14:paraId="39149E81" w14:textId="77777777" w:rsidR="00B84264" w:rsidRDefault="00B84264" w:rsidP="00B84264">
      <w:pPr>
        <w:pStyle w:val="0Maintext"/>
        <w:numPr>
          <w:ilvl w:val="0"/>
          <w:numId w:val="73"/>
        </w:numPr>
        <w:rPr>
          <w:u w:val="single"/>
        </w:rPr>
      </w:pP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hint="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1D4D35">
      <w:pPr>
        <w:pStyle w:val="0Maintext"/>
        <w:numPr>
          <w:ilvl w:val="0"/>
          <w:numId w:val="61"/>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1D4D35">
      <w:pPr>
        <w:pStyle w:val="0Maintext"/>
        <w:numPr>
          <w:ilvl w:val="0"/>
          <w:numId w:val="61"/>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lastRenderedPageBreak/>
        <w:t xml:space="preserve">Offline proposal </w:t>
      </w:r>
    </w:p>
    <w:p w14:paraId="4CBDA76E" w14:textId="4E330CC6" w:rsidR="009B2D94" w:rsidRDefault="00FE33EB" w:rsidP="001D4D35">
      <w:pPr>
        <w:pStyle w:val="0Maintext"/>
        <w:numPr>
          <w:ilvl w:val="0"/>
          <w:numId w:val="65"/>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7767EA" w14:paraId="3E2D93C4" w14:textId="77777777" w:rsidTr="00E17F04">
        <w:trPr>
          <w:jc w:val="center"/>
        </w:trPr>
        <w:tc>
          <w:tcPr>
            <w:tcW w:w="1494" w:type="dxa"/>
          </w:tcPr>
          <w:p w14:paraId="6715FD6D" w14:textId="0CB034DD" w:rsidR="007767EA" w:rsidRPr="00517F71" w:rsidRDefault="007767EA" w:rsidP="00E17F04">
            <w:pPr>
              <w:snapToGrid w:val="0"/>
              <w:spacing w:line="264" w:lineRule="auto"/>
              <w:rPr>
                <w:rFonts w:eastAsiaTheme="minorEastAsia"/>
                <w:sz w:val="18"/>
                <w:szCs w:val="18"/>
                <w:lang w:eastAsia="zh-CN"/>
              </w:rPr>
            </w:pPr>
          </w:p>
        </w:tc>
        <w:tc>
          <w:tcPr>
            <w:tcW w:w="8144" w:type="dxa"/>
          </w:tcPr>
          <w:p w14:paraId="51A83CB4" w14:textId="4BB8D42A" w:rsidR="007767EA" w:rsidRPr="00517F71" w:rsidRDefault="007767EA" w:rsidP="00E17F04">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2C0A8380" w:rsidR="00776D50" w:rsidRPr="00071A12" w:rsidRDefault="00776D50" w:rsidP="007767EA">
      <w:pPr>
        <w:pStyle w:val="issue11"/>
      </w:pPr>
      <w:r>
        <w:t>BFRA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5A7BEB19" w:rsidR="00071A12" w:rsidRPr="00071A12" w:rsidRDefault="00071A12" w:rsidP="001D4D35">
      <w:pPr>
        <w:pStyle w:val="0Maintext"/>
        <w:numPr>
          <w:ilvl w:val="0"/>
          <w:numId w:val="65"/>
        </w:numPr>
        <w:rPr>
          <w:lang w:val="x-none"/>
        </w:rPr>
      </w:pPr>
      <w:r>
        <w:t xml:space="preserve">Whether one or two MAC-CEs are used for BFRQ report. </w:t>
      </w:r>
    </w:p>
    <w:p w14:paraId="5EF70841" w14:textId="006E696A" w:rsidR="00071A12" w:rsidRPr="00071A12" w:rsidRDefault="00071A12" w:rsidP="001D4D35">
      <w:pPr>
        <w:pStyle w:val="0Maintext"/>
        <w:numPr>
          <w:ilvl w:val="0"/>
          <w:numId w:val="65"/>
        </w:numPr>
        <w:rPr>
          <w:lang w:val="x-none"/>
        </w:rPr>
      </w:pPr>
      <w:r>
        <w:t>What information is conveyed in the MAC-CE</w:t>
      </w:r>
    </w:p>
    <w:p w14:paraId="0CB37FC7" w14:textId="26CEA721" w:rsidR="00071A12" w:rsidRPr="00776D50" w:rsidRDefault="00071A12" w:rsidP="001D4D35">
      <w:pPr>
        <w:pStyle w:val="0Maintext"/>
        <w:numPr>
          <w:ilvl w:val="0"/>
          <w:numId w:val="65"/>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bl>
    <w:p w14:paraId="3C6342BD" w14:textId="77777777" w:rsidR="00186B23" w:rsidRPr="00997663" w:rsidRDefault="00186B23" w:rsidP="00653F90">
      <w:pPr>
        <w:pStyle w:val="0Maintext"/>
        <w:rPr>
          <w:sz w:val="18"/>
          <w:szCs w:val="18"/>
          <w:highlight w:val="yellow"/>
          <w:lang w:val="en-US"/>
        </w:rPr>
      </w:pPr>
    </w:p>
    <w:p w14:paraId="02E42333" w14:textId="4537D4E8" w:rsidR="001B1684" w:rsidRPr="001B1684" w:rsidRDefault="001B1684" w:rsidP="006A3193">
      <w:pPr>
        <w:pStyle w:val="issue11"/>
      </w:pPr>
      <w:proofErr w:type="spellStart"/>
      <w:r>
        <w:rPr>
          <w:lang w:val="en-US"/>
        </w:rPr>
        <w:t>QCl</w:t>
      </w:r>
      <w:proofErr w:type="spellEnd"/>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CORESETPoolIndex.  </w:t>
      </w:r>
    </w:p>
    <w:p w14:paraId="545C6076" w14:textId="7C5BB73D"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r w:rsidR="00AA3351">
        <w:t xml:space="preserve">CORESETPoolIndex. </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12748CBF" w14:textId="77777777" w:rsidR="001B1684" w:rsidRDefault="001B1684" w:rsidP="001B1684">
      <w:pPr>
        <w:pStyle w:val="0Maintext"/>
        <w:rPr>
          <w:u w:val="single"/>
        </w:rPr>
      </w:pPr>
      <w:r w:rsidRPr="007A6C6F">
        <w:rPr>
          <w:u w:val="single"/>
        </w:rPr>
        <w:t xml:space="preserve">Offline proposal </w:t>
      </w:r>
    </w:p>
    <w:p w14:paraId="7F9C34A9" w14:textId="77777777" w:rsidR="00AA6F67" w:rsidRDefault="00AA6F67" w:rsidP="001B1684">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hint="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gNB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1D4D35">
      <w:pPr>
        <w:pStyle w:val="0Maintext"/>
        <w:numPr>
          <w:ilvl w:val="0"/>
          <w:numId w:val="68"/>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1D4D35">
      <w:pPr>
        <w:pStyle w:val="0Maintext"/>
        <w:numPr>
          <w:ilvl w:val="0"/>
          <w:numId w:val="68"/>
        </w:numPr>
        <w:rPr>
          <w:u w:val="single"/>
        </w:rPr>
      </w:pPr>
      <w:r>
        <w:lastRenderedPageBreak/>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1D4D35">
      <w:pPr>
        <w:pStyle w:val="0Maintext"/>
        <w:numPr>
          <w:ilvl w:val="0"/>
          <w:numId w:val="69"/>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4C6E776C" w14:textId="4B50F602" w:rsidR="002022BE" w:rsidRPr="002022BE" w:rsidRDefault="000B0D01" w:rsidP="001D4D35">
      <w:pPr>
        <w:pStyle w:val="0Maintext"/>
        <w:numPr>
          <w:ilvl w:val="1"/>
          <w:numId w:val="69"/>
        </w:numPr>
        <w:rPr>
          <w:lang w:val="en-US"/>
        </w:rPr>
      </w:pPr>
      <w:r>
        <w:rPr>
          <w:lang w:val="en-US"/>
        </w:rPr>
        <w:t>FFS: exact triggering condition</w:t>
      </w:r>
    </w:p>
    <w:p w14:paraId="13F89B94" w14:textId="3205613B" w:rsidR="00653F90" w:rsidRPr="002022BE" w:rsidRDefault="002022BE" w:rsidP="001D4D35">
      <w:pPr>
        <w:pStyle w:val="0Maintext"/>
        <w:numPr>
          <w:ilvl w:val="0"/>
          <w:numId w:val="69"/>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hint="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bl>
    <w:p w14:paraId="35B532AE" w14:textId="77777777"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E849B45"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 xml:space="preserve">Option-2: </w:t>
      </w:r>
      <w:proofErr w:type="gramStart"/>
      <w:r w:rsidRPr="00A62A1B">
        <w:rPr>
          <w:rFonts w:eastAsia="Malgun Gothic" w:cs="Times"/>
          <w:szCs w:val="20"/>
          <w:lang w:val="en-GB"/>
        </w:rPr>
        <w:t>Non-group</w:t>
      </w:r>
      <w:proofErr w:type="gramEnd"/>
      <w:r w:rsidRPr="00A62A1B">
        <w:rPr>
          <w:rFonts w:eastAsia="Malgun Gothic" w:cs="Times"/>
          <w:szCs w:val="20"/>
          <w:lang w:val="en-GB"/>
        </w:rPr>
        <w:t>-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number of beam pairs/groups (N) reported in a single CSI-report, </w:t>
      </w:r>
      <w:proofErr w:type="gramStart"/>
      <w:r w:rsidRPr="002E39B4">
        <w:rPr>
          <w:rFonts w:eastAsia="DengXian" w:cs="Times"/>
          <w:bCs/>
          <w:iCs/>
          <w:kern w:val="32"/>
          <w:szCs w:val="22"/>
          <w:lang w:eastAsia="zh-CN"/>
        </w:rPr>
        <w:t>discuss</w:t>
      </w:r>
      <w:proofErr w:type="gramEnd"/>
      <w:r w:rsidRPr="002E39B4">
        <w:rPr>
          <w:rFonts w:eastAsia="DengXian"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lastRenderedPageBreak/>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bookmarkStart w:id="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0"/>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AE32CD"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AE32CD"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AE32CD"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AE32CD"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AE32CD"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AE32CD"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AE32CD"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AE32CD"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AE32CD"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AE32CD"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AE32CD"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AE32CD"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AE32CD"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AE32CD"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AE32CD"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AE32CD"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AE32CD"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AE32CD"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 xml:space="preserve">Enhancement on beam management for </w:t>
            </w:r>
            <w:proofErr w:type="gramStart"/>
            <w:r w:rsidRPr="004A65BB">
              <w:rPr>
                <w:sz w:val="18"/>
                <w:szCs w:val="18"/>
                <w:lang w:eastAsia="zh-CN"/>
              </w:rPr>
              <w:t>Multi-TRP</w:t>
            </w:r>
            <w:proofErr w:type="gramEnd"/>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AE32CD"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AE32CD"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AE32CD"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AE32CD"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AE32CD"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AE32CD"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2CB47" w14:textId="77777777" w:rsidR="00AE32CD" w:rsidRDefault="00AE32CD" w:rsidP="005A0FB0">
      <w:r>
        <w:separator/>
      </w:r>
    </w:p>
  </w:endnote>
  <w:endnote w:type="continuationSeparator" w:id="0">
    <w:p w14:paraId="709F1996" w14:textId="77777777" w:rsidR="00AE32CD" w:rsidRDefault="00AE32CD"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쭀Ȓ怀"/>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2A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F9F7B" w14:textId="77777777" w:rsidR="00AE32CD" w:rsidRDefault="00AE32CD" w:rsidP="005A0FB0">
      <w:r>
        <w:separator/>
      </w:r>
    </w:p>
  </w:footnote>
  <w:footnote w:type="continuationSeparator" w:id="0">
    <w:p w14:paraId="61180BB0" w14:textId="77777777" w:rsidR="00AE32CD" w:rsidRDefault="00AE32CD"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175FA"/>
    <w:multiLevelType w:val="hybridMultilevel"/>
    <w:tmpl w:val="72662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B8358E"/>
    <w:multiLevelType w:val="hybridMultilevel"/>
    <w:tmpl w:val="9CE45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4"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2F2FCF"/>
    <w:multiLevelType w:val="hybridMultilevel"/>
    <w:tmpl w:val="8A8EE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3" w15:restartNumberingAfterBreak="0">
    <w:nsid w:val="43705E61"/>
    <w:multiLevelType w:val="hybridMultilevel"/>
    <w:tmpl w:val="293E8C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91B300F"/>
    <w:multiLevelType w:val="hybridMultilevel"/>
    <w:tmpl w:val="B8A2C7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0C689C"/>
    <w:multiLevelType w:val="hybridMultilevel"/>
    <w:tmpl w:val="D4F07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0"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1"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66"/>
  </w:num>
  <w:num w:numId="6">
    <w:abstractNumId w:val="32"/>
  </w:num>
  <w:num w:numId="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3"/>
    <w:lvlOverride w:ilvl="0">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0"/>
  </w:num>
  <w:num w:numId="13">
    <w:abstractNumId w:val="24"/>
  </w:num>
  <w:num w:numId="14">
    <w:abstractNumId w:val="71"/>
  </w:num>
  <w:num w:numId="15">
    <w:abstractNumId w:val="1"/>
  </w:num>
  <w:num w:numId="16">
    <w:abstractNumId w:val="65"/>
  </w:num>
  <w:num w:numId="17">
    <w:abstractNumId w:val="21"/>
  </w:num>
  <w:num w:numId="18">
    <w:abstractNumId w:val="49"/>
  </w:num>
  <w:num w:numId="19">
    <w:abstractNumId w:val="47"/>
  </w:num>
  <w:num w:numId="20">
    <w:abstractNumId w:val="30"/>
  </w:num>
  <w:num w:numId="21">
    <w:abstractNumId w:val="72"/>
  </w:num>
  <w:num w:numId="22">
    <w:abstractNumId w:val="27"/>
  </w:num>
  <w:num w:numId="23">
    <w:abstractNumId w:val="48"/>
  </w:num>
  <w:num w:numId="24">
    <w:abstractNumId w:val="59"/>
  </w:num>
  <w:num w:numId="25">
    <w:abstractNumId w:val="69"/>
  </w:num>
  <w:num w:numId="26">
    <w:abstractNumId w:val="35"/>
  </w:num>
  <w:num w:numId="27">
    <w:abstractNumId w:val="10"/>
  </w:num>
  <w:num w:numId="28">
    <w:abstractNumId w:val="67"/>
  </w:num>
  <w:num w:numId="29">
    <w:abstractNumId w:val="45"/>
  </w:num>
  <w:num w:numId="30">
    <w:abstractNumId w:val="7"/>
  </w:num>
  <w:num w:numId="31">
    <w:abstractNumId w:val="23"/>
  </w:num>
  <w:num w:numId="32">
    <w:abstractNumId w:val="20"/>
  </w:num>
  <w:num w:numId="33">
    <w:abstractNumId w:val="11"/>
  </w:num>
  <w:num w:numId="34">
    <w:abstractNumId w:val="62"/>
  </w:num>
  <w:num w:numId="35">
    <w:abstractNumId w:val="25"/>
  </w:num>
  <w:num w:numId="36">
    <w:abstractNumId w:val="46"/>
  </w:num>
  <w:num w:numId="37">
    <w:abstractNumId w:val="28"/>
  </w:num>
  <w:num w:numId="38">
    <w:abstractNumId w:val="51"/>
  </w:num>
  <w:num w:numId="39">
    <w:abstractNumId w:val="34"/>
  </w:num>
  <w:num w:numId="40">
    <w:abstractNumId w:val="50"/>
  </w:num>
  <w:num w:numId="41">
    <w:abstractNumId w:val="12"/>
  </w:num>
  <w:num w:numId="42">
    <w:abstractNumId w:val="58"/>
  </w:num>
  <w:num w:numId="43">
    <w:abstractNumId w:val="36"/>
  </w:num>
  <w:num w:numId="44">
    <w:abstractNumId w:val="18"/>
  </w:num>
  <w:num w:numId="45">
    <w:abstractNumId w:val="63"/>
  </w:num>
  <w:num w:numId="46">
    <w:abstractNumId w:val="13"/>
  </w:num>
  <w:num w:numId="47">
    <w:abstractNumId w:val="44"/>
  </w:num>
  <w:num w:numId="48">
    <w:abstractNumId w:val="42"/>
  </w:num>
  <w:num w:numId="49">
    <w:abstractNumId w:val="53"/>
  </w:num>
  <w:num w:numId="50">
    <w:abstractNumId w:val="5"/>
  </w:num>
  <w:num w:numId="51">
    <w:abstractNumId w:val="4"/>
  </w:num>
  <w:num w:numId="52">
    <w:abstractNumId w:val="29"/>
  </w:num>
  <w:num w:numId="53">
    <w:abstractNumId w:val="17"/>
  </w:num>
  <w:num w:numId="54">
    <w:abstractNumId w:val="61"/>
  </w:num>
  <w:num w:numId="55">
    <w:abstractNumId w:val="9"/>
  </w:num>
  <w:num w:numId="56">
    <w:abstractNumId w:val="70"/>
  </w:num>
  <w:num w:numId="57">
    <w:abstractNumId w:val="2"/>
  </w:num>
  <w:num w:numId="58">
    <w:abstractNumId w:val="40"/>
  </w:num>
  <w:num w:numId="59">
    <w:abstractNumId w:val="19"/>
  </w:num>
  <w:num w:numId="60">
    <w:abstractNumId w:val="16"/>
  </w:num>
  <w:num w:numId="61">
    <w:abstractNumId w:val="33"/>
  </w:num>
  <w:num w:numId="62">
    <w:abstractNumId w:val="31"/>
  </w:num>
  <w:num w:numId="63">
    <w:abstractNumId w:val="6"/>
  </w:num>
  <w:num w:numId="64">
    <w:abstractNumId w:val="54"/>
  </w:num>
  <w:num w:numId="65">
    <w:abstractNumId w:val="52"/>
  </w:num>
  <w:num w:numId="66">
    <w:abstractNumId w:val="37"/>
  </w:num>
  <w:num w:numId="67">
    <w:abstractNumId w:val="0"/>
  </w:num>
  <w:num w:numId="68">
    <w:abstractNumId w:val="68"/>
  </w:num>
  <w:num w:numId="69">
    <w:abstractNumId w:val="15"/>
  </w:num>
  <w:num w:numId="70">
    <w:abstractNumId w:val="14"/>
  </w:num>
  <w:num w:numId="71">
    <w:abstractNumId w:val="56"/>
  </w:num>
  <w:num w:numId="72">
    <w:abstractNumId w:val="38"/>
  </w:num>
  <w:num w:numId="73">
    <w:abstractNumId w:val="57"/>
  </w:num>
  <w:num w:numId="74">
    <w:abstractNumId w:val="2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MDYyMDa2NDKxMDRR0lEKTi0uzszPAykwNKgFABCLEoctAAAA"/>
  </w:docVars>
  <w:rsids>
    <w:rsidRoot w:val="00A62A1B"/>
    <w:rsid w:val="00000C80"/>
    <w:rsid w:val="00001520"/>
    <w:rsid w:val="00001614"/>
    <w:rsid w:val="000016C0"/>
    <w:rsid w:val="00001783"/>
    <w:rsid w:val="00001803"/>
    <w:rsid w:val="000031F0"/>
    <w:rsid w:val="000050AA"/>
    <w:rsid w:val="000076F2"/>
    <w:rsid w:val="0001002A"/>
    <w:rsid w:val="00010AFB"/>
    <w:rsid w:val="00011AA2"/>
    <w:rsid w:val="00011BAA"/>
    <w:rsid w:val="00011E98"/>
    <w:rsid w:val="00011FC8"/>
    <w:rsid w:val="00012465"/>
    <w:rsid w:val="00012689"/>
    <w:rsid w:val="000135DE"/>
    <w:rsid w:val="000140A9"/>
    <w:rsid w:val="0001425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7A77"/>
    <w:rsid w:val="00027D42"/>
    <w:rsid w:val="00030E72"/>
    <w:rsid w:val="00031321"/>
    <w:rsid w:val="00031518"/>
    <w:rsid w:val="00031665"/>
    <w:rsid w:val="00032715"/>
    <w:rsid w:val="00035391"/>
    <w:rsid w:val="000358AE"/>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13F9"/>
    <w:rsid w:val="00071A12"/>
    <w:rsid w:val="00071A40"/>
    <w:rsid w:val="0007254F"/>
    <w:rsid w:val="0007262C"/>
    <w:rsid w:val="0007264B"/>
    <w:rsid w:val="0007273D"/>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D8D"/>
    <w:rsid w:val="000A2382"/>
    <w:rsid w:val="000A2984"/>
    <w:rsid w:val="000A34E3"/>
    <w:rsid w:val="000A482E"/>
    <w:rsid w:val="000A51C8"/>
    <w:rsid w:val="000A5A76"/>
    <w:rsid w:val="000A6427"/>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D97"/>
    <w:rsid w:val="000C32AE"/>
    <w:rsid w:val="000C3944"/>
    <w:rsid w:val="000C4605"/>
    <w:rsid w:val="000C46DA"/>
    <w:rsid w:val="000C4C0A"/>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C45"/>
    <w:rsid w:val="001330F4"/>
    <w:rsid w:val="00133149"/>
    <w:rsid w:val="001331AC"/>
    <w:rsid w:val="001335E7"/>
    <w:rsid w:val="00134598"/>
    <w:rsid w:val="00134888"/>
    <w:rsid w:val="00134C04"/>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750"/>
    <w:rsid w:val="001458F5"/>
    <w:rsid w:val="00145EE4"/>
    <w:rsid w:val="0014710A"/>
    <w:rsid w:val="0014747E"/>
    <w:rsid w:val="00147CEA"/>
    <w:rsid w:val="00150160"/>
    <w:rsid w:val="0015120F"/>
    <w:rsid w:val="00151E09"/>
    <w:rsid w:val="00151E68"/>
    <w:rsid w:val="00152014"/>
    <w:rsid w:val="00152BAB"/>
    <w:rsid w:val="00153832"/>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66F6"/>
    <w:rsid w:val="00176FB6"/>
    <w:rsid w:val="00177B81"/>
    <w:rsid w:val="00180D12"/>
    <w:rsid w:val="0018203F"/>
    <w:rsid w:val="00182557"/>
    <w:rsid w:val="001826C5"/>
    <w:rsid w:val="00182CAB"/>
    <w:rsid w:val="00182F2D"/>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6785"/>
    <w:rsid w:val="001A76FC"/>
    <w:rsid w:val="001A7C6A"/>
    <w:rsid w:val="001B0566"/>
    <w:rsid w:val="001B0692"/>
    <w:rsid w:val="001B06A8"/>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7483"/>
    <w:rsid w:val="001B7B65"/>
    <w:rsid w:val="001C2C7D"/>
    <w:rsid w:val="001C30E7"/>
    <w:rsid w:val="001C32A0"/>
    <w:rsid w:val="001C3559"/>
    <w:rsid w:val="001C3582"/>
    <w:rsid w:val="001C42DC"/>
    <w:rsid w:val="001C4A04"/>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B27"/>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7F2"/>
    <w:rsid w:val="00201527"/>
    <w:rsid w:val="0020154F"/>
    <w:rsid w:val="002022BE"/>
    <w:rsid w:val="002034C0"/>
    <w:rsid w:val="0020372A"/>
    <w:rsid w:val="00204515"/>
    <w:rsid w:val="0020513B"/>
    <w:rsid w:val="00205447"/>
    <w:rsid w:val="00205BD5"/>
    <w:rsid w:val="002061FA"/>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53D"/>
    <w:rsid w:val="00226DBF"/>
    <w:rsid w:val="00227217"/>
    <w:rsid w:val="0022761F"/>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662"/>
    <w:rsid w:val="00246E60"/>
    <w:rsid w:val="002475B5"/>
    <w:rsid w:val="00247ED2"/>
    <w:rsid w:val="00250257"/>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A49"/>
    <w:rsid w:val="002E6D3A"/>
    <w:rsid w:val="002E7698"/>
    <w:rsid w:val="002F02B1"/>
    <w:rsid w:val="002F096E"/>
    <w:rsid w:val="002F0A37"/>
    <w:rsid w:val="002F128D"/>
    <w:rsid w:val="002F183B"/>
    <w:rsid w:val="002F185B"/>
    <w:rsid w:val="002F288B"/>
    <w:rsid w:val="002F415C"/>
    <w:rsid w:val="002F464B"/>
    <w:rsid w:val="002F4849"/>
    <w:rsid w:val="002F6371"/>
    <w:rsid w:val="002F65DA"/>
    <w:rsid w:val="002F6E75"/>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5177"/>
    <w:rsid w:val="00305486"/>
    <w:rsid w:val="00305B38"/>
    <w:rsid w:val="00305CCA"/>
    <w:rsid w:val="003064E5"/>
    <w:rsid w:val="00306C24"/>
    <w:rsid w:val="00307904"/>
    <w:rsid w:val="00307A79"/>
    <w:rsid w:val="00310002"/>
    <w:rsid w:val="00312552"/>
    <w:rsid w:val="00312BBA"/>
    <w:rsid w:val="003137AC"/>
    <w:rsid w:val="00313C81"/>
    <w:rsid w:val="003145B6"/>
    <w:rsid w:val="0031493E"/>
    <w:rsid w:val="00314FD8"/>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2980"/>
    <w:rsid w:val="00342C35"/>
    <w:rsid w:val="00343336"/>
    <w:rsid w:val="0034387F"/>
    <w:rsid w:val="00344400"/>
    <w:rsid w:val="00344A78"/>
    <w:rsid w:val="0034561A"/>
    <w:rsid w:val="003467E3"/>
    <w:rsid w:val="00346CD6"/>
    <w:rsid w:val="003471A7"/>
    <w:rsid w:val="003475CB"/>
    <w:rsid w:val="003476AA"/>
    <w:rsid w:val="003476CE"/>
    <w:rsid w:val="003505CD"/>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654C"/>
    <w:rsid w:val="00376965"/>
    <w:rsid w:val="00376ABD"/>
    <w:rsid w:val="00376B5E"/>
    <w:rsid w:val="00377367"/>
    <w:rsid w:val="003776CE"/>
    <w:rsid w:val="00377D9A"/>
    <w:rsid w:val="00380E7C"/>
    <w:rsid w:val="00382CE7"/>
    <w:rsid w:val="0038331B"/>
    <w:rsid w:val="0038459F"/>
    <w:rsid w:val="00385032"/>
    <w:rsid w:val="00385360"/>
    <w:rsid w:val="00385D23"/>
    <w:rsid w:val="003871BB"/>
    <w:rsid w:val="0038736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2AE3"/>
    <w:rsid w:val="003D4639"/>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171C"/>
    <w:rsid w:val="003E2090"/>
    <w:rsid w:val="003E37CA"/>
    <w:rsid w:val="003E38B9"/>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D27"/>
    <w:rsid w:val="003F36D7"/>
    <w:rsid w:val="003F3889"/>
    <w:rsid w:val="003F3E0B"/>
    <w:rsid w:val="003F416D"/>
    <w:rsid w:val="003F432E"/>
    <w:rsid w:val="003F4538"/>
    <w:rsid w:val="003F4A50"/>
    <w:rsid w:val="003F4B3B"/>
    <w:rsid w:val="003F5663"/>
    <w:rsid w:val="003F6BBC"/>
    <w:rsid w:val="003F7792"/>
    <w:rsid w:val="003F780C"/>
    <w:rsid w:val="0040040D"/>
    <w:rsid w:val="00400876"/>
    <w:rsid w:val="00400DB1"/>
    <w:rsid w:val="004011A5"/>
    <w:rsid w:val="004013D7"/>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A6"/>
    <w:rsid w:val="00417911"/>
    <w:rsid w:val="00417A74"/>
    <w:rsid w:val="00417B17"/>
    <w:rsid w:val="00417EA8"/>
    <w:rsid w:val="00417F62"/>
    <w:rsid w:val="0042015E"/>
    <w:rsid w:val="004207D7"/>
    <w:rsid w:val="00420BA7"/>
    <w:rsid w:val="00420BBF"/>
    <w:rsid w:val="00421953"/>
    <w:rsid w:val="00421CE5"/>
    <w:rsid w:val="00421ED8"/>
    <w:rsid w:val="004236CF"/>
    <w:rsid w:val="00423B51"/>
    <w:rsid w:val="004240F6"/>
    <w:rsid w:val="00424D16"/>
    <w:rsid w:val="00425060"/>
    <w:rsid w:val="0042548B"/>
    <w:rsid w:val="00425B6A"/>
    <w:rsid w:val="00425F9F"/>
    <w:rsid w:val="00426A21"/>
    <w:rsid w:val="004273A6"/>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4008E"/>
    <w:rsid w:val="0044144F"/>
    <w:rsid w:val="004419E1"/>
    <w:rsid w:val="00443AB4"/>
    <w:rsid w:val="00443C1E"/>
    <w:rsid w:val="00443EBE"/>
    <w:rsid w:val="004448A1"/>
    <w:rsid w:val="00444B1C"/>
    <w:rsid w:val="00444D1A"/>
    <w:rsid w:val="0044565E"/>
    <w:rsid w:val="004457FC"/>
    <w:rsid w:val="00446559"/>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2A5"/>
    <w:rsid w:val="004716D7"/>
    <w:rsid w:val="00471706"/>
    <w:rsid w:val="00471C3A"/>
    <w:rsid w:val="00471D03"/>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FBB"/>
    <w:rsid w:val="004905C0"/>
    <w:rsid w:val="00491E58"/>
    <w:rsid w:val="0049269D"/>
    <w:rsid w:val="00492F93"/>
    <w:rsid w:val="00493055"/>
    <w:rsid w:val="004944D5"/>
    <w:rsid w:val="004945C7"/>
    <w:rsid w:val="00494721"/>
    <w:rsid w:val="00494A2B"/>
    <w:rsid w:val="00495D24"/>
    <w:rsid w:val="00496653"/>
    <w:rsid w:val="00496D40"/>
    <w:rsid w:val="00496EBD"/>
    <w:rsid w:val="0049769A"/>
    <w:rsid w:val="00497A10"/>
    <w:rsid w:val="004A0419"/>
    <w:rsid w:val="004A0ED2"/>
    <w:rsid w:val="004A119B"/>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851"/>
    <w:rsid w:val="004E42A1"/>
    <w:rsid w:val="004E4397"/>
    <w:rsid w:val="004E5889"/>
    <w:rsid w:val="004E5D9E"/>
    <w:rsid w:val="004E6DE2"/>
    <w:rsid w:val="004E722E"/>
    <w:rsid w:val="004E78BE"/>
    <w:rsid w:val="004E7C8D"/>
    <w:rsid w:val="004F07C4"/>
    <w:rsid w:val="004F121D"/>
    <w:rsid w:val="004F13F9"/>
    <w:rsid w:val="004F1FDD"/>
    <w:rsid w:val="004F25F5"/>
    <w:rsid w:val="004F4D41"/>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D4"/>
    <w:rsid w:val="005036E5"/>
    <w:rsid w:val="0050375D"/>
    <w:rsid w:val="00503FFA"/>
    <w:rsid w:val="00504076"/>
    <w:rsid w:val="005047A4"/>
    <w:rsid w:val="00504AB4"/>
    <w:rsid w:val="00504B82"/>
    <w:rsid w:val="005052A5"/>
    <w:rsid w:val="005061F2"/>
    <w:rsid w:val="00506A7A"/>
    <w:rsid w:val="00507A6D"/>
    <w:rsid w:val="005113F7"/>
    <w:rsid w:val="00511744"/>
    <w:rsid w:val="00511C1E"/>
    <w:rsid w:val="00511E96"/>
    <w:rsid w:val="00512164"/>
    <w:rsid w:val="00512E55"/>
    <w:rsid w:val="00513090"/>
    <w:rsid w:val="005135BE"/>
    <w:rsid w:val="00513F8F"/>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2D0"/>
    <w:rsid w:val="00570386"/>
    <w:rsid w:val="00571796"/>
    <w:rsid w:val="0057183A"/>
    <w:rsid w:val="00571C73"/>
    <w:rsid w:val="00571ECF"/>
    <w:rsid w:val="00571F43"/>
    <w:rsid w:val="00573218"/>
    <w:rsid w:val="00573606"/>
    <w:rsid w:val="00574C41"/>
    <w:rsid w:val="00574D44"/>
    <w:rsid w:val="005750D4"/>
    <w:rsid w:val="00576D21"/>
    <w:rsid w:val="0057795A"/>
    <w:rsid w:val="00577B4D"/>
    <w:rsid w:val="00580525"/>
    <w:rsid w:val="00580736"/>
    <w:rsid w:val="005807A5"/>
    <w:rsid w:val="0058140C"/>
    <w:rsid w:val="00582373"/>
    <w:rsid w:val="00582477"/>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A0857"/>
    <w:rsid w:val="005A0FB0"/>
    <w:rsid w:val="005A12A2"/>
    <w:rsid w:val="005A159E"/>
    <w:rsid w:val="005A15F6"/>
    <w:rsid w:val="005A18A4"/>
    <w:rsid w:val="005A21B5"/>
    <w:rsid w:val="005A2431"/>
    <w:rsid w:val="005A3745"/>
    <w:rsid w:val="005A51F9"/>
    <w:rsid w:val="005A5C09"/>
    <w:rsid w:val="005A65DD"/>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4D16"/>
    <w:rsid w:val="005D4DAC"/>
    <w:rsid w:val="005D4F3B"/>
    <w:rsid w:val="005D7137"/>
    <w:rsid w:val="005D733D"/>
    <w:rsid w:val="005D7349"/>
    <w:rsid w:val="005D76D2"/>
    <w:rsid w:val="005E0070"/>
    <w:rsid w:val="005E0380"/>
    <w:rsid w:val="005E12A3"/>
    <w:rsid w:val="005E1BA5"/>
    <w:rsid w:val="005E20D3"/>
    <w:rsid w:val="005E2615"/>
    <w:rsid w:val="005E266D"/>
    <w:rsid w:val="005E2752"/>
    <w:rsid w:val="005E2ADD"/>
    <w:rsid w:val="005E3204"/>
    <w:rsid w:val="005E472F"/>
    <w:rsid w:val="005E48ED"/>
    <w:rsid w:val="005E49B0"/>
    <w:rsid w:val="005E4FAF"/>
    <w:rsid w:val="005E62D2"/>
    <w:rsid w:val="005E75E5"/>
    <w:rsid w:val="005E789F"/>
    <w:rsid w:val="005E7DC1"/>
    <w:rsid w:val="005F0719"/>
    <w:rsid w:val="005F1184"/>
    <w:rsid w:val="005F126B"/>
    <w:rsid w:val="005F14AB"/>
    <w:rsid w:val="005F268C"/>
    <w:rsid w:val="005F2BAB"/>
    <w:rsid w:val="005F2FA8"/>
    <w:rsid w:val="005F2FB1"/>
    <w:rsid w:val="005F350D"/>
    <w:rsid w:val="005F3980"/>
    <w:rsid w:val="005F4E2D"/>
    <w:rsid w:val="005F53C7"/>
    <w:rsid w:val="005F6C53"/>
    <w:rsid w:val="005F6CAE"/>
    <w:rsid w:val="005F7061"/>
    <w:rsid w:val="005F716C"/>
    <w:rsid w:val="005F7B98"/>
    <w:rsid w:val="006002BD"/>
    <w:rsid w:val="006002CD"/>
    <w:rsid w:val="006008D3"/>
    <w:rsid w:val="00600973"/>
    <w:rsid w:val="006009D1"/>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2030"/>
    <w:rsid w:val="00612821"/>
    <w:rsid w:val="00612AF0"/>
    <w:rsid w:val="00613152"/>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34BC"/>
    <w:rsid w:val="00633919"/>
    <w:rsid w:val="00633F58"/>
    <w:rsid w:val="00634376"/>
    <w:rsid w:val="006348F5"/>
    <w:rsid w:val="006358F9"/>
    <w:rsid w:val="00635ADF"/>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7587"/>
    <w:rsid w:val="006576BD"/>
    <w:rsid w:val="006600E0"/>
    <w:rsid w:val="00661164"/>
    <w:rsid w:val="00661538"/>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9D5"/>
    <w:rsid w:val="00683BFA"/>
    <w:rsid w:val="0068457C"/>
    <w:rsid w:val="00685202"/>
    <w:rsid w:val="00685ADF"/>
    <w:rsid w:val="0068603B"/>
    <w:rsid w:val="00686205"/>
    <w:rsid w:val="0068635F"/>
    <w:rsid w:val="00686ADA"/>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384C"/>
    <w:rsid w:val="006B408D"/>
    <w:rsid w:val="006B4293"/>
    <w:rsid w:val="006B4741"/>
    <w:rsid w:val="006B4923"/>
    <w:rsid w:val="006B4F26"/>
    <w:rsid w:val="006B750D"/>
    <w:rsid w:val="006C0ADF"/>
    <w:rsid w:val="006C1707"/>
    <w:rsid w:val="006C1AFA"/>
    <w:rsid w:val="006C1E51"/>
    <w:rsid w:val="006C1E5D"/>
    <w:rsid w:val="006C21E3"/>
    <w:rsid w:val="006C23D0"/>
    <w:rsid w:val="006C2A5F"/>
    <w:rsid w:val="006C38EE"/>
    <w:rsid w:val="006C41D0"/>
    <w:rsid w:val="006C4A14"/>
    <w:rsid w:val="006C51EC"/>
    <w:rsid w:val="006C5A5D"/>
    <w:rsid w:val="006C5A9B"/>
    <w:rsid w:val="006C67D9"/>
    <w:rsid w:val="006C6F7B"/>
    <w:rsid w:val="006C7369"/>
    <w:rsid w:val="006D017A"/>
    <w:rsid w:val="006D0521"/>
    <w:rsid w:val="006D0645"/>
    <w:rsid w:val="006D0B6F"/>
    <w:rsid w:val="006D1025"/>
    <w:rsid w:val="006D1244"/>
    <w:rsid w:val="006D1EA1"/>
    <w:rsid w:val="006D20AB"/>
    <w:rsid w:val="006D2705"/>
    <w:rsid w:val="006D4202"/>
    <w:rsid w:val="006D4583"/>
    <w:rsid w:val="006D468B"/>
    <w:rsid w:val="006D4C22"/>
    <w:rsid w:val="006D4E43"/>
    <w:rsid w:val="006D62BC"/>
    <w:rsid w:val="006D68EF"/>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757E"/>
    <w:rsid w:val="006F031F"/>
    <w:rsid w:val="006F03DD"/>
    <w:rsid w:val="006F0582"/>
    <w:rsid w:val="006F0AFF"/>
    <w:rsid w:val="006F18D6"/>
    <w:rsid w:val="006F1B7C"/>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73A9"/>
    <w:rsid w:val="0073037A"/>
    <w:rsid w:val="00730429"/>
    <w:rsid w:val="00730614"/>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60084"/>
    <w:rsid w:val="00760498"/>
    <w:rsid w:val="007607C3"/>
    <w:rsid w:val="00760845"/>
    <w:rsid w:val="00760949"/>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4AC"/>
    <w:rsid w:val="00775BB3"/>
    <w:rsid w:val="00775BE8"/>
    <w:rsid w:val="00776428"/>
    <w:rsid w:val="00776674"/>
    <w:rsid w:val="007767EA"/>
    <w:rsid w:val="00776D50"/>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42B"/>
    <w:rsid w:val="0078705C"/>
    <w:rsid w:val="00787282"/>
    <w:rsid w:val="0078776D"/>
    <w:rsid w:val="00787A11"/>
    <w:rsid w:val="00787B66"/>
    <w:rsid w:val="0079118F"/>
    <w:rsid w:val="007912C6"/>
    <w:rsid w:val="00791A28"/>
    <w:rsid w:val="00791C7B"/>
    <w:rsid w:val="00792140"/>
    <w:rsid w:val="0079328B"/>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A0330"/>
    <w:rsid w:val="007A04F6"/>
    <w:rsid w:val="007A08CD"/>
    <w:rsid w:val="007A1154"/>
    <w:rsid w:val="007A12AE"/>
    <w:rsid w:val="007A1564"/>
    <w:rsid w:val="007A1957"/>
    <w:rsid w:val="007A2030"/>
    <w:rsid w:val="007A206A"/>
    <w:rsid w:val="007A2202"/>
    <w:rsid w:val="007A4397"/>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73C2"/>
    <w:rsid w:val="007D08EA"/>
    <w:rsid w:val="007D09F2"/>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5F0"/>
    <w:rsid w:val="007E1CBC"/>
    <w:rsid w:val="007E2C55"/>
    <w:rsid w:val="007E2D7D"/>
    <w:rsid w:val="007E2EBB"/>
    <w:rsid w:val="007E3045"/>
    <w:rsid w:val="007E30DF"/>
    <w:rsid w:val="007E3635"/>
    <w:rsid w:val="007E365B"/>
    <w:rsid w:val="007E3676"/>
    <w:rsid w:val="007E3F62"/>
    <w:rsid w:val="007E4D88"/>
    <w:rsid w:val="007E5191"/>
    <w:rsid w:val="007E6EF0"/>
    <w:rsid w:val="007E747E"/>
    <w:rsid w:val="007E7835"/>
    <w:rsid w:val="007F05B6"/>
    <w:rsid w:val="007F0BEA"/>
    <w:rsid w:val="007F0F99"/>
    <w:rsid w:val="007F1816"/>
    <w:rsid w:val="007F1A5D"/>
    <w:rsid w:val="007F2204"/>
    <w:rsid w:val="007F271D"/>
    <w:rsid w:val="007F2FD7"/>
    <w:rsid w:val="007F3CDD"/>
    <w:rsid w:val="007F3E1D"/>
    <w:rsid w:val="007F4784"/>
    <w:rsid w:val="007F6541"/>
    <w:rsid w:val="0080181A"/>
    <w:rsid w:val="0080190B"/>
    <w:rsid w:val="00803451"/>
    <w:rsid w:val="00803843"/>
    <w:rsid w:val="008043B6"/>
    <w:rsid w:val="00805724"/>
    <w:rsid w:val="00805BD4"/>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1392"/>
    <w:rsid w:val="0082328E"/>
    <w:rsid w:val="008232F0"/>
    <w:rsid w:val="00823339"/>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320E"/>
    <w:rsid w:val="00844BB0"/>
    <w:rsid w:val="00845790"/>
    <w:rsid w:val="00845BED"/>
    <w:rsid w:val="00845EAF"/>
    <w:rsid w:val="00845FB1"/>
    <w:rsid w:val="008463BF"/>
    <w:rsid w:val="008478F7"/>
    <w:rsid w:val="00847F61"/>
    <w:rsid w:val="008506DE"/>
    <w:rsid w:val="00850AE7"/>
    <w:rsid w:val="00850BC8"/>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234A"/>
    <w:rsid w:val="008A297A"/>
    <w:rsid w:val="008A4391"/>
    <w:rsid w:val="008A43CD"/>
    <w:rsid w:val="008A4994"/>
    <w:rsid w:val="008A4C0B"/>
    <w:rsid w:val="008A4D59"/>
    <w:rsid w:val="008A5D6E"/>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317D"/>
    <w:rsid w:val="008C31B0"/>
    <w:rsid w:val="008C46B8"/>
    <w:rsid w:val="008C4FB4"/>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CB3"/>
    <w:rsid w:val="008E2E95"/>
    <w:rsid w:val="008E3BA7"/>
    <w:rsid w:val="008E3EA2"/>
    <w:rsid w:val="008E4D3D"/>
    <w:rsid w:val="008E532A"/>
    <w:rsid w:val="008E53D5"/>
    <w:rsid w:val="008E5817"/>
    <w:rsid w:val="008E5B11"/>
    <w:rsid w:val="008E5C7A"/>
    <w:rsid w:val="008E7616"/>
    <w:rsid w:val="008E79FE"/>
    <w:rsid w:val="008E7E07"/>
    <w:rsid w:val="008F0BC5"/>
    <w:rsid w:val="008F0D13"/>
    <w:rsid w:val="008F20CB"/>
    <w:rsid w:val="008F2171"/>
    <w:rsid w:val="008F25AB"/>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D74"/>
    <w:rsid w:val="0090743F"/>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1399"/>
    <w:rsid w:val="009215E1"/>
    <w:rsid w:val="00921835"/>
    <w:rsid w:val="00921F16"/>
    <w:rsid w:val="00921FD8"/>
    <w:rsid w:val="009224D3"/>
    <w:rsid w:val="0092291E"/>
    <w:rsid w:val="009232FD"/>
    <w:rsid w:val="00923A1D"/>
    <w:rsid w:val="00923DB8"/>
    <w:rsid w:val="00924631"/>
    <w:rsid w:val="00924660"/>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818"/>
    <w:rsid w:val="00960F77"/>
    <w:rsid w:val="00961670"/>
    <w:rsid w:val="0096357A"/>
    <w:rsid w:val="00963AF7"/>
    <w:rsid w:val="00963CF6"/>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D84"/>
    <w:rsid w:val="00974D9A"/>
    <w:rsid w:val="00974E89"/>
    <w:rsid w:val="00975B24"/>
    <w:rsid w:val="0097605D"/>
    <w:rsid w:val="0097667F"/>
    <w:rsid w:val="00976CCD"/>
    <w:rsid w:val="009775EC"/>
    <w:rsid w:val="00980E7E"/>
    <w:rsid w:val="00981237"/>
    <w:rsid w:val="009815FE"/>
    <w:rsid w:val="009818F7"/>
    <w:rsid w:val="00982F54"/>
    <w:rsid w:val="00983092"/>
    <w:rsid w:val="009835FC"/>
    <w:rsid w:val="00983E55"/>
    <w:rsid w:val="00985278"/>
    <w:rsid w:val="009853A5"/>
    <w:rsid w:val="00985746"/>
    <w:rsid w:val="0098584E"/>
    <w:rsid w:val="00985AFC"/>
    <w:rsid w:val="00985BDC"/>
    <w:rsid w:val="00985FBD"/>
    <w:rsid w:val="00987207"/>
    <w:rsid w:val="009910F6"/>
    <w:rsid w:val="00991153"/>
    <w:rsid w:val="009922BC"/>
    <w:rsid w:val="009922F1"/>
    <w:rsid w:val="00992654"/>
    <w:rsid w:val="00992AE1"/>
    <w:rsid w:val="00993842"/>
    <w:rsid w:val="00993DE3"/>
    <w:rsid w:val="0099493D"/>
    <w:rsid w:val="00994C08"/>
    <w:rsid w:val="00995921"/>
    <w:rsid w:val="00996781"/>
    <w:rsid w:val="00996BEC"/>
    <w:rsid w:val="00996CB5"/>
    <w:rsid w:val="00997663"/>
    <w:rsid w:val="00997ADA"/>
    <w:rsid w:val="009A006A"/>
    <w:rsid w:val="009A04E5"/>
    <w:rsid w:val="009A055B"/>
    <w:rsid w:val="009A0829"/>
    <w:rsid w:val="009A0F99"/>
    <w:rsid w:val="009A19F7"/>
    <w:rsid w:val="009A2341"/>
    <w:rsid w:val="009A2D6B"/>
    <w:rsid w:val="009A3EC9"/>
    <w:rsid w:val="009A65E2"/>
    <w:rsid w:val="009B03C3"/>
    <w:rsid w:val="009B1E60"/>
    <w:rsid w:val="009B2D94"/>
    <w:rsid w:val="009B2E50"/>
    <w:rsid w:val="009B2E78"/>
    <w:rsid w:val="009B401E"/>
    <w:rsid w:val="009B4031"/>
    <w:rsid w:val="009B5745"/>
    <w:rsid w:val="009B5F25"/>
    <w:rsid w:val="009B61BE"/>
    <w:rsid w:val="009B61C8"/>
    <w:rsid w:val="009B65F6"/>
    <w:rsid w:val="009B68BE"/>
    <w:rsid w:val="009B71AA"/>
    <w:rsid w:val="009C0083"/>
    <w:rsid w:val="009C0EFD"/>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E5D"/>
    <w:rsid w:val="009F2EE0"/>
    <w:rsid w:val="009F32B5"/>
    <w:rsid w:val="009F33D9"/>
    <w:rsid w:val="009F3833"/>
    <w:rsid w:val="009F3EA0"/>
    <w:rsid w:val="009F3EFB"/>
    <w:rsid w:val="009F425B"/>
    <w:rsid w:val="009F51FF"/>
    <w:rsid w:val="009F5309"/>
    <w:rsid w:val="009F5406"/>
    <w:rsid w:val="009F5725"/>
    <w:rsid w:val="009F59FE"/>
    <w:rsid w:val="009F78E9"/>
    <w:rsid w:val="009F7B47"/>
    <w:rsid w:val="009F7F47"/>
    <w:rsid w:val="00A008BA"/>
    <w:rsid w:val="00A01FC7"/>
    <w:rsid w:val="00A0257C"/>
    <w:rsid w:val="00A02EA2"/>
    <w:rsid w:val="00A0416B"/>
    <w:rsid w:val="00A04228"/>
    <w:rsid w:val="00A04C66"/>
    <w:rsid w:val="00A056E6"/>
    <w:rsid w:val="00A05A18"/>
    <w:rsid w:val="00A0708C"/>
    <w:rsid w:val="00A07895"/>
    <w:rsid w:val="00A07A0E"/>
    <w:rsid w:val="00A10B9A"/>
    <w:rsid w:val="00A117D5"/>
    <w:rsid w:val="00A11E84"/>
    <w:rsid w:val="00A11F5E"/>
    <w:rsid w:val="00A120FC"/>
    <w:rsid w:val="00A12692"/>
    <w:rsid w:val="00A12815"/>
    <w:rsid w:val="00A12A39"/>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235A"/>
    <w:rsid w:val="00A32757"/>
    <w:rsid w:val="00A32856"/>
    <w:rsid w:val="00A32C02"/>
    <w:rsid w:val="00A32CAD"/>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58E6"/>
    <w:rsid w:val="00A8622D"/>
    <w:rsid w:val="00A86773"/>
    <w:rsid w:val="00A8692E"/>
    <w:rsid w:val="00A903CF"/>
    <w:rsid w:val="00A9045D"/>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C25"/>
    <w:rsid w:val="00A95C5B"/>
    <w:rsid w:val="00A960AA"/>
    <w:rsid w:val="00A969DC"/>
    <w:rsid w:val="00A97D1E"/>
    <w:rsid w:val="00A97FA3"/>
    <w:rsid w:val="00AA0D76"/>
    <w:rsid w:val="00AA1637"/>
    <w:rsid w:val="00AA1B0D"/>
    <w:rsid w:val="00AA2038"/>
    <w:rsid w:val="00AA2CF8"/>
    <w:rsid w:val="00AA3351"/>
    <w:rsid w:val="00AA4573"/>
    <w:rsid w:val="00AA4B08"/>
    <w:rsid w:val="00AA5473"/>
    <w:rsid w:val="00AA5AB4"/>
    <w:rsid w:val="00AA5C04"/>
    <w:rsid w:val="00AA6147"/>
    <w:rsid w:val="00AA69B5"/>
    <w:rsid w:val="00AA69DA"/>
    <w:rsid w:val="00AA69EC"/>
    <w:rsid w:val="00AA6F67"/>
    <w:rsid w:val="00AA7232"/>
    <w:rsid w:val="00AB0DB1"/>
    <w:rsid w:val="00AB0F67"/>
    <w:rsid w:val="00AB148D"/>
    <w:rsid w:val="00AB2001"/>
    <w:rsid w:val="00AB28A3"/>
    <w:rsid w:val="00AB3B33"/>
    <w:rsid w:val="00AB42DB"/>
    <w:rsid w:val="00AB576B"/>
    <w:rsid w:val="00AB6569"/>
    <w:rsid w:val="00AB6820"/>
    <w:rsid w:val="00AB793D"/>
    <w:rsid w:val="00AC0479"/>
    <w:rsid w:val="00AC1075"/>
    <w:rsid w:val="00AC196B"/>
    <w:rsid w:val="00AC218C"/>
    <w:rsid w:val="00AC2625"/>
    <w:rsid w:val="00AC2E04"/>
    <w:rsid w:val="00AC3716"/>
    <w:rsid w:val="00AC46CF"/>
    <w:rsid w:val="00AC501A"/>
    <w:rsid w:val="00AC5B85"/>
    <w:rsid w:val="00AC5CCE"/>
    <w:rsid w:val="00AC66D7"/>
    <w:rsid w:val="00AC68EC"/>
    <w:rsid w:val="00AC6E98"/>
    <w:rsid w:val="00AC75C0"/>
    <w:rsid w:val="00AD05CF"/>
    <w:rsid w:val="00AD1A83"/>
    <w:rsid w:val="00AD298E"/>
    <w:rsid w:val="00AD3102"/>
    <w:rsid w:val="00AD3599"/>
    <w:rsid w:val="00AD3824"/>
    <w:rsid w:val="00AD42BC"/>
    <w:rsid w:val="00AD4388"/>
    <w:rsid w:val="00AD4A5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6E0"/>
    <w:rsid w:val="00AE630E"/>
    <w:rsid w:val="00AE6533"/>
    <w:rsid w:val="00AE69AB"/>
    <w:rsid w:val="00AE72FD"/>
    <w:rsid w:val="00AE7EE7"/>
    <w:rsid w:val="00AF0B16"/>
    <w:rsid w:val="00AF0EEE"/>
    <w:rsid w:val="00AF17C5"/>
    <w:rsid w:val="00AF25CD"/>
    <w:rsid w:val="00AF2892"/>
    <w:rsid w:val="00AF492D"/>
    <w:rsid w:val="00AF4EC0"/>
    <w:rsid w:val="00AF56E0"/>
    <w:rsid w:val="00AF5700"/>
    <w:rsid w:val="00AF5784"/>
    <w:rsid w:val="00AF5B36"/>
    <w:rsid w:val="00AF6355"/>
    <w:rsid w:val="00AF660F"/>
    <w:rsid w:val="00AF6669"/>
    <w:rsid w:val="00AF7DD1"/>
    <w:rsid w:val="00B00D2C"/>
    <w:rsid w:val="00B01205"/>
    <w:rsid w:val="00B01858"/>
    <w:rsid w:val="00B01B56"/>
    <w:rsid w:val="00B01BC0"/>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F35"/>
    <w:rsid w:val="00B40E3E"/>
    <w:rsid w:val="00B41211"/>
    <w:rsid w:val="00B41476"/>
    <w:rsid w:val="00B414F6"/>
    <w:rsid w:val="00B41704"/>
    <w:rsid w:val="00B41DBE"/>
    <w:rsid w:val="00B42A9F"/>
    <w:rsid w:val="00B43523"/>
    <w:rsid w:val="00B43936"/>
    <w:rsid w:val="00B43E4E"/>
    <w:rsid w:val="00B442FB"/>
    <w:rsid w:val="00B445E0"/>
    <w:rsid w:val="00B44BAC"/>
    <w:rsid w:val="00B45FBD"/>
    <w:rsid w:val="00B46A6D"/>
    <w:rsid w:val="00B4701A"/>
    <w:rsid w:val="00B474D0"/>
    <w:rsid w:val="00B47B0A"/>
    <w:rsid w:val="00B50602"/>
    <w:rsid w:val="00B513A0"/>
    <w:rsid w:val="00B51A31"/>
    <w:rsid w:val="00B51DB4"/>
    <w:rsid w:val="00B52790"/>
    <w:rsid w:val="00B541A5"/>
    <w:rsid w:val="00B547B0"/>
    <w:rsid w:val="00B54BB6"/>
    <w:rsid w:val="00B54D54"/>
    <w:rsid w:val="00B54FC1"/>
    <w:rsid w:val="00B55128"/>
    <w:rsid w:val="00B55D01"/>
    <w:rsid w:val="00B56414"/>
    <w:rsid w:val="00B57028"/>
    <w:rsid w:val="00B57D52"/>
    <w:rsid w:val="00B600C5"/>
    <w:rsid w:val="00B60322"/>
    <w:rsid w:val="00B60782"/>
    <w:rsid w:val="00B60820"/>
    <w:rsid w:val="00B61256"/>
    <w:rsid w:val="00B61745"/>
    <w:rsid w:val="00B619BF"/>
    <w:rsid w:val="00B62758"/>
    <w:rsid w:val="00B62AC1"/>
    <w:rsid w:val="00B62B41"/>
    <w:rsid w:val="00B62D39"/>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841"/>
    <w:rsid w:val="00B72C05"/>
    <w:rsid w:val="00B733AF"/>
    <w:rsid w:val="00B7489F"/>
    <w:rsid w:val="00B74CEE"/>
    <w:rsid w:val="00B755BE"/>
    <w:rsid w:val="00B75B8E"/>
    <w:rsid w:val="00B75CB6"/>
    <w:rsid w:val="00B75D26"/>
    <w:rsid w:val="00B766B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74F5"/>
    <w:rsid w:val="00BD0464"/>
    <w:rsid w:val="00BD0719"/>
    <w:rsid w:val="00BD09AB"/>
    <w:rsid w:val="00BD0DE1"/>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6FBE"/>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A54"/>
    <w:rsid w:val="00BF5033"/>
    <w:rsid w:val="00BF58A9"/>
    <w:rsid w:val="00BF5974"/>
    <w:rsid w:val="00BF64BB"/>
    <w:rsid w:val="00BF658F"/>
    <w:rsid w:val="00BF696F"/>
    <w:rsid w:val="00BF6C75"/>
    <w:rsid w:val="00BF754B"/>
    <w:rsid w:val="00C00162"/>
    <w:rsid w:val="00C006C1"/>
    <w:rsid w:val="00C0083D"/>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5"/>
    <w:rsid w:val="00C2258B"/>
    <w:rsid w:val="00C23099"/>
    <w:rsid w:val="00C236EF"/>
    <w:rsid w:val="00C24016"/>
    <w:rsid w:val="00C24807"/>
    <w:rsid w:val="00C26CBF"/>
    <w:rsid w:val="00C277AE"/>
    <w:rsid w:val="00C30E87"/>
    <w:rsid w:val="00C31E38"/>
    <w:rsid w:val="00C320CB"/>
    <w:rsid w:val="00C32822"/>
    <w:rsid w:val="00C32A69"/>
    <w:rsid w:val="00C338EF"/>
    <w:rsid w:val="00C34D30"/>
    <w:rsid w:val="00C34E85"/>
    <w:rsid w:val="00C35181"/>
    <w:rsid w:val="00C35288"/>
    <w:rsid w:val="00C360D7"/>
    <w:rsid w:val="00C3692F"/>
    <w:rsid w:val="00C36A61"/>
    <w:rsid w:val="00C36BF4"/>
    <w:rsid w:val="00C4027D"/>
    <w:rsid w:val="00C404C7"/>
    <w:rsid w:val="00C40615"/>
    <w:rsid w:val="00C40DA4"/>
    <w:rsid w:val="00C4101B"/>
    <w:rsid w:val="00C41AB3"/>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E9F"/>
    <w:rsid w:val="00C65319"/>
    <w:rsid w:val="00C65787"/>
    <w:rsid w:val="00C657D1"/>
    <w:rsid w:val="00C65DE1"/>
    <w:rsid w:val="00C666F8"/>
    <w:rsid w:val="00C66CAA"/>
    <w:rsid w:val="00C715DD"/>
    <w:rsid w:val="00C71705"/>
    <w:rsid w:val="00C71842"/>
    <w:rsid w:val="00C71A1F"/>
    <w:rsid w:val="00C72136"/>
    <w:rsid w:val="00C72BC1"/>
    <w:rsid w:val="00C732D5"/>
    <w:rsid w:val="00C73C72"/>
    <w:rsid w:val="00C73C88"/>
    <w:rsid w:val="00C740DA"/>
    <w:rsid w:val="00C741BE"/>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33B4"/>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3940"/>
    <w:rsid w:val="00CA4450"/>
    <w:rsid w:val="00CA4CBC"/>
    <w:rsid w:val="00CA4D93"/>
    <w:rsid w:val="00CA55F9"/>
    <w:rsid w:val="00CA6183"/>
    <w:rsid w:val="00CA64A3"/>
    <w:rsid w:val="00CA699B"/>
    <w:rsid w:val="00CA6B88"/>
    <w:rsid w:val="00CA6E1F"/>
    <w:rsid w:val="00CA72E0"/>
    <w:rsid w:val="00CA76DA"/>
    <w:rsid w:val="00CA7FA4"/>
    <w:rsid w:val="00CB12F6"/>
    <w:rsid w:val="00CB354C"/>
    <w:rsid w:val="00CB3ECA"/>
    <w:rsid w:val="00CB601C"/>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E0B"/>
    <w:rsid w:val="00CC3065"/>
    <w:rsid w:val="00CC4827"/>
    <w:rsid w:val="00CC4EE5"/>
    <w:rsid w:val="00CC504C"/>
    <w:rsid w:val="00CC5142"/>
    <w:rsid w:val="00CC5F98"/>
    <w:rsid w:val="00CC66D0"/>
    <w:rsid w:val="00CC6CFE"/>
    <w:rsid w:val="00CC6E53"/>
    <w:rsid w:val="00CC71C5"/>
    <w:rsid w:val="00CD018B"/>
    <w:rsid w:val="00CD06DA"/>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7B88"/>
    <w:rsid w:val="00D17C2F"/>
    <w:rsid w:val="00D20F73"/>
    <w:rsid w:val="00D211C4"/>
    <w:rsid w:val="00D21C07"/>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AEE"/>
    <w:rsid w:val="00D32B41"/>
    <w:rsid w:val="00D32BC6"/>
    <w:rsid w:val="00D34094"/>
    <w:rsid w:val="00D34D70"/>
    <w:rsid w:val="00D34F36"/>
    <w:rsid w:val="00D34FC1"/>
    <w:rsid w:val="00D352EE"/>
    <w:rsid w:val="00D35AB7"/>
    <w:rsid w:val="00D35C52"/>
    <w:rsid w:val="00D36D2A"/>
    <w:rsid w:val="00D37CC7"/>
    <w:rsid w:val="00D40310"/>
    <w:rsid w:val="00D4123D"/>
    <w:rsid w:val="00D41247"/>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F16"/>
    <w:rsid w:val="00D527D0"/>
    <w:rsid w:val="00D5314B"/>
    <w:rsid w:val="00D53549"/>
    <w:rsid w:val="00D53E40"/>
    <w:rsid w:val="00D54060"/>
    <w:rsid w:val="00D5597A"/>
    <w:rsid w:val="00D57381"/>
    <w:rsid w:val="00D573C4"/>
    <w:rsid w:val="00D57937"/>
    <w:rsid w:val="00D57BB7"/>
    <w:rsid w:val="00D57E56"/>
    <w:rsid w:val="00D608BF"/>
    <w:rsid w:val="00D61A25"/>
    <w:rsid w:val="00D62648"/>
    <w:rsid w:val="00D62A0B"/>
    <w:rsid w:val="00D64C76"/>
    <w:rsid w:val="00D65CF6"/>
    <w:rsid w:val="00D65DF8"/>
    <w:rsid w:val="00D66073"/>
    <w:rsid w:val="00D6618B"/>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BF1"/>
    <w:rsid w:val="00DB57FC"/>
    <w:rsid w:val="00DB5D14"/>
    <w:rsid w:val="00DB681D"/>
    <w:rsid w:val="00DB6F75"/>
    <w:rsid w:val="00DB706D"/>
    <w:rsid w:val="00DB7177"/>
    <w:rsid w:val="00DB7725"/>
    <w:rsid w:val="00DB781A"/>
    <w:rsid w:val="00DB7B56"/>
    <w:rsid w:val="00DB7DA7"/>
    <w:rsid w:val="00DC0875"/>
    <w:rsid w:val="00DC0B80"/>
    <w:rsid w:val="00DC1450"/>
    <w:rsid w:val="00DC207B"/>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200"/>
    <w:rsid w:val="00DE681C"/>
    <w:rsid w:val="00DE6D92"/>
    <w:rsid w:val="00DE6E88"/>
    <w:rsid w:val="00DE6F3A"/>
    <w:rsid w:val="00DE707F"/>
    <w:rsid w:val="00DE72C9"/>
    <w:rsid w:val="00DE7D8A"/>
    <w:rsid w:val="00DE7FB3"/>
    <w:rsid w:val="00DF080C"/>
    <w:rsid w:val="00DF1565"/>
    <w:rsid w:val="00DF21D9"/>
    <w:rsid w:val="00DF246A"/>
    <w:rsid w:val="00DF2B8A"/>
    <w:rsid w:val="00DF3092"/>
    <w:rsid w:val="00DF3CEC"/>
    <w:rsid w:val="00DF3E49"/>
    <w:rsid w:val="00DF460B"/>
    <w:rsid w:val="00DF4625"/>
    <w:rsid w:val="00DF6CFC"/>
    <w:rsid w:val="00DF6D47"/>
    <w:rsid w:val="00DF6E8B"/>
    <w:rsid w:val="00DF7B86"/>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749E"/>
    <w:rsid w:val="00E27635"/>
    <w:rsid w:val="00E315E5"/>
    <w:rsid w:val="00E3206D"/>
    <w:rsid w:val="00E32BCD"/>
    <w:rsid w:val="00E332AC"/>
    <w:rsid w:val="00E33562"/>
    <w:rsid w:val="00E341BA"/>
    <w:rsid w:val="00E34494"/>
    <w:rsid w:val="00E3498F"/>
    <w:rsid w:val="00E35008"/>
    <w:rsid w:val="00E35BCF"/>
    <w:rsid w:val="00E35C49"/>
    <w:rsid w:val="00E35C53"/>
    <w:rsid w:val="00E364DC"/>
    <w:rsid w:val="00E36D3A"/>
    <w:rsid w:val="00E370A5"/>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70A79"/>
    <w:rsid w:val="00E71011"/>
    <w:rsid w:val="00E71085"/>
    <w:rsid w:val="00E7160E"/>
    <w:rsid w:val="00E71A6B"/>
    <w:rsid w:val="00E71F28"/>
    <w:rsid w:val="00E7220E"/>
    <w:rsid w:val="00E723EE"/>
    <w:rsid w:val="00E72AAF"/>
    <w:rsid w:val="00E731CB"/>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328"/>
    <w:rsid w:val="00EB4A5C"/>
    <w:rsid w:val="00EB5692"/>
    <w:rsid w:val="00EB58F9"/>
    <w:rsid w:val="00EB6025"/>
    <w:rsid w:val="00EB6288"/>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7092"/>
    <w:rsid w:val="00EE7D56"/>
    <w:rsid w:val="00EF0365"/>
    <w:rsid w:val="00EF0430"/>
    <w:rsid w:val="00EF0DF5"/>
    <w:rsid w:val="00EF1D1E"/>
    <w:rsid w:val="00EF1F6A"/>
    <w:rsid w:val="00EF279B"/>
    <w:rsid w:val="00EF29A6"/>
    <w:rsid w:val="00EF33F1"/>
    <w:rsid w:val="00EF3FA1"/>
    <w:rsid w:val="00EF4118"/>
    <w:rsid w:val="00EF4A2F"/>
    <w:rsid w:val="00EF4FC1"/>
    <w:rsid w:val="00EF5A2F"/>
    <w:rsid w:val="00EF5EE2"/>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E7A"/>
    <w:rsid w:val="00F53554"/>
    <w:rsid w:val="00F53805"/>
    <w:rsid w:val="00F5482B"/>
    <w:rsid w:val="00F5484D"/>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3F2"/>
    <w:rsid w:val="00F73424"/>
    <w:rsid w:val="00F75184"/>
    <w:rsid w:val="00F75233"/>
    <w:rsid w:val="00F759FE"/>
    <w:rsid w:val="00F75E42"/>
    <w:rsid w:val="00F763BB"/>
    <w:rsid w:val="00F77299"/>
    <w:rsid w:val="00F77608"/>
    <w:rsid w:val="00F80290"/>
    <w:rsid w:val="00F805E7"/>
    <w:rsid w:val="00F80F3A"/>
    <w:rsid w:val="00F82687"/>
    <w:rsid w:val="00F82AFB"/>
    <w:rsid w:val="00F831C1"/>
    <w:rsid w:val="00F83663"/>
    <w:rsid w:val="00F83CBF"/>
    <w:rsid w:val="00F84709"/>
    <w:rsid w:val="00F857E5"/>
    <w:rsid w:val="00F86A34"/>
    <w:rsid w:val="00F87337"/>
    <w:rsid w:val="00F8754F"/>
    <w:rsid w:val="00F877CC"/>
    <w:rsid w:val="00F87A20"/>
    <w:rsid w:val="00F90502"/>
    <w:rsid w:val="00F90AC4"/>
    <w:rsid w:val="00F9123C"/>
    <w:rsid w:val="00F915B1"/>
    <w:rsid w:val="00F91D92"/>
    <w:rsid w:val="00F91E6B"/>
    <w:rsid w:val="00F93BAA"/>
    <w:rsid w:val="00F93F3E"/>
    <w:rsid w:val="00F9432B"/>
    <w:rsid w:val="00F94470"/>
    <w:rsid w:val="00F94921"/>
    <w:rsid w:val="00F94D77"/>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A9F"/>
    <w:rsid w:val="00FA306C"/>
    <w:rsid w:val="00FA415C"/>
    <w:rsid w:val="00FA4E4A"/>
    <w:rsid w:val="00FA55C7"/>
    <w:rsid w:val="00FA59CE"/>
    <w:rsid w:val="00FA5B5A"/>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F69"/>
    <w:rsid w:val="00FD2FF0"/>
    <w:rsid w:val="00FD30A0"/>
    <w:rsid w:val="00FD3804"/>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AA0"/>
    <w:rsid w:val="00FF1139"/>
    <w:rsid w:val="00FF1224"/>
    <w:rsid w:val="00FF16CB"/>
    <w:rsid w:val="00FF2014"/>
    <w:rsid w:val="00FF20A7"/>
    <w:rsid w:val="00FF243B"/>
    <w:rsid w:val="00FF2C55"/>
    <w:rsid w:val="00FF2F1E"/>
    <w:rsid w:val="00FF337F"/>
    <w:rsid w:val="00FF42BE"/>
    <w:rsid w:val="00FF4A79"/>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DE9D0425-BCEF-4A25-8887-C55CCC7D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34623BAE-2FB4-427E-9E7C-09AEBF691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7171</Words>
  <Characters>40878</Characters>
  <Application>Microsoft Office Word</Application>
  <DocSecurity>0</DocSecurity>
  <Lines>340</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Yushu Zhang</cp:lastModifiedBy>
  <cp:revision>3</cp:revision>
  <dcterms:created xsi:type="dcterms:W3CDTF">2021-08-13T02:34:00Z</dcterms:created>
  <dcterms:modified xsi:type="dcterms:W3CDTF">2021-08-13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